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185131990"/>
    <w:p w14:paraId="56A40D9A" w14:textId="440FA7BB" w:rsidR="000D40EF" w:rsidRPr="00E47503" w:rsidRDefault="00950CBB" w:rsidP="00E47503">
      <w:pPr>
        <w:pStyle w:val="BodyText"/>
        <w:rPr>
          <w:rFonts w:ascii="新細明體" w:hAnsi="新細明體"/>
          <w:strike/>
        </w:rPr>
      </w:pPr>
      <w:r w:rsidRPr="00E47503">
        <w:rPr>
          <w:rFonts w:ascii="新細明體" w:hAnsi="新細明體"/>
          <w:noProof/>
          <w:spacing w:val="30"/>
          <w:sz w:val="20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3679194B" wp14:editId="3F02B70D">
                <wp:simplePos x="0" y="0"/>
                <wp:positionH relativeFrom="column">
                  <wp:posOffset>-1436458</wp:posOffset>
                </wp:positionH>
                <wp:positionV relativeFrom="paragraph">
                  <wp:posOffset>-925042</wp:posOffset>
                </wp:positionV>
                <wp:extent cx="8096822" cy="11304905"/>
                <wp:effectExtent l="0" t="0" r="0" b="0"/>
                <wp:wrapNone/>
                <wp:docPr id="20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096822" cy="11304905"/>
                          <a:chOff x="0" y="0"/>
                          <a:chExt cx="12129" cy="17168"/>
                        </a:xfrm>
                      </wpg:grpSpPr>
                      <wps:wsp>
                        <wps:cNvPr id="21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" cy="17004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FFC9C9"/>
                              </a:gs>
                              <a:gs pos="89000">
                                <a:srgbClr val="FF6969"/>
                              </a:gs>
                            </a:gsLst>
                            <a:path path="circle">
                              <a:fillToRect l="100000" t="100000"/>
                            </a:path>
                            <a:tileRect r="-100000" b="-100000"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2000" y="0"/>
                            <a:ext cx="780" cy="252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780" y="105"/>
                            <a:ext cx="780" cy="1814"/>
                          </a:xfrm>
                          <a:prstGeom prst="rect">
                            <a:avLst/>
                          </a:prstGeom>
                          <a:solidFill>
                            <a:srgbClr val="FFFFA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3560" y="0"/>
                            <a:ext cx="8569" cy="144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chemeClr val="accent6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rgbClr val="00B050"/>
                              </a:gs>
                            </a:gsLst>
                            <a:lin ang="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10802" y="105"/>
                            <a:ext cx="1327" cy="17063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23000">
                                <a:srgbClr val="00B050"/>
                              </a:gs>
                              <a:gs pos="87000">
                                <a:srgbClr val="BDEEFF"/>
                              </a:gs>
                            </a:gsLst>
                            <a:lin ang="540000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980" y="15384"/>
                            <a:ext cx="8433" cy="162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66000">
                                <a:srgbClr val="B7B7FF"/>
                              </a:gs>
                              <a:gs pos="2000">
                                <a:srgbClr val="6600FF"/>
                              </a:gs>
                            </a:gsLst>
                            <a:lin ang="1080000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0000" y="14262"/>
                            <a:ext cx="802" cy="2344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9220" y="14928"/>
                            <a:ext cx="780" cy="1678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608EC3" id="Group 13" o:spid="_x0000_s1026" style="position:absolute;margin-left:-113.1pt;margin-top:-72.85pt;width:637.55pt;height:890.15pt;z-index:251662336" coordsize="12129,17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">
                <v:rect id="Rectangle 14" o:spid="_x0000_s1027" style="position:absolute;width:2000;height:17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" fillcolor="#ffc9c9" stroked="f" strokecolor="red" strokeweight=".25pt">
                  <v:fill color2="#ff6969" rotate="t" focusposition="1,1" focussize="" colors="0 #ffc9c9;58327f #ff6969" focus="100%" type="gradientRadial"/>
                </v:rect>
                <v:rect id="Rectangle 15" o:spid="_x0000_s1028" style="position:absolute;left:2000;width:780;height:2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" fillcolor="#f4b083 [1941]" stroked="f"/>
                <v:rect id="Rectangle 16" o:spid="_x0000_s1029" style="position:absolute;left:2780;top:105;width:780;height:18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" fillcolor="#ffffab" stroked="f" strokecolor="#36f" strokeweight=".25pt"/>
                <v:rect id="Rectangle 17" o:spid="_x0000_s1030" style="position:absolute;left:3560;width:8569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" fillcolor="#e2efd9 [665]" stroked="f" strokecolor="#36f" strokeweight=".25pt">
                  <v:fill color2="#00b050" rotate="t" angle="90" focus="100%" type="gradient"/>
                </v:rect>
                <v:rect id="Rectangle 18" o:spid="_x0000_s1031" style="position:absolute;left:10802;top:105;width:1327;height:170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" fillcolor="#00b050" stroked="f" strokecolor="#36f" strokeweight=".25pt">
                  <v:fill color2="#bdeeff" rotate="t" colors="0 #00b050;15073f #00b050" focus="100%" type="gradient"/>
                </v:rect>
                <v:rect id="Rectangle 19" o:spid="_x0000_s1032" style="position:absolute;left:1980;top:15384;width:8433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" fillcolor="#60f" stroked="f" strokecolor="red" strokeweight=".25pt">
                  <v:fill color2="#b7b7ff" rotate="t" angle="270" colors="0 #60f;1311f #60f" focus="100%" type="gradient"/>
                </v:rect>
                <v:rect id="Rectangle 20" o:spid="_x0000_s1033" style="position:absolute;left:10000;top:14262;width:802;height:2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" fillcolor="#00b0f0" stroked="f"/>
                <v:rect id="Rectangle 21" o:spid="_x0000_s1034" style="position:absolute;left:9220;top:14928;width:780;height:16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" fillcolor="#002060" stroked="f"/>
              </v:group>
            </w:pict>
          </mc:Fallback>
        </mc:AlternateContent>
      </w:r>
    </w:p>
    <w:bookmarkEnd w:id="0"/>
    <w:p w14:paraId="6EAAB8D7" w14:textId="53623DC5" w:rsidR="000D40EF" w:rsidRPr="00E47503" w:rsidRDefault="000D40EF" w:rsidP="00E47503">
      <w:pPr>
        <w:pStyle w:val="FootnoteText"/>
        <w:snapToGrid/>
        <w:rPr>
          <w:rFonts w:ascii="新細明體" w:hAnsi="新細明體"/>
          <w:noProof/>
        </w:rPr>
      </w:pPr>
    </w:p>
    <w:p w14:paraId="2681FF87" w14:textId="167C9292" w:rsidR="000D40EF" w:rsidRPr="00E47503" w:rsidRDefault="000D40EF" w:rsidP="00E47503">
      <w:pPr>
        <w:rPr>
          <w:rFonts w:ascii="新細明體" w:hAnsi="新細明體"/>
        </w:rPr>
      </w:pPr>
    </w:p>
    <w:p w14:paraId="6434956A" w14:textId="77777777" w:rsidR="000D40EF" w:rsidRPr="00E47503" w:rsidRDefault="000D40EF" w:rsidP="00E47503">
      <w:pPr>
        <w:rPr>
          <w:rFonts w:ascii="新細明體" w:hAnsi="新細明體"/>
        </w:rPr>
      </w:pPr>
    </w:p>
    <w:p w14:paraId="5054E643" w14:textId="77777777" w:rsidR="000D40EF" w:rsidRPr="00E47503" w:rsidRDefault="000D40EF" w:rsidP="00E47503">
      <w:pPr>
        <w:rPr>
          <w:rFonts w:ascii="新細明體" w:hAnsi="新細明體"/>
        </w:rPr>
      </w:pPr>
      <w:r w:rsidRPr="00E47503">
        <w:rPr>
          <w:rFonts w:ascii="新細明體" w:hAnsi="新細明體" w:hint="eastAsia"/>
        </w:rPr>
        <w:t xml:space="preserve">                               </w:t>
      </w:r>
    </w:p>
    <w:p w14:paraId="6412819D" w14:textId="77777777" w:rsidR="000D40EF" w:rsidRPr="00E47503" w:rsidRDefault="000D40EF" w:rsidP="00E47503">
      <w:pPr>
        <w:rPr>
          <w:rFonts w:ascii="新細明體" w:hAnsi="新細明體"/>
        </w:rPr>
      </w:pPr>
    </w:p>
    <w:p w14:paraId="350345BE" w14:textId="77777777" w:rsidR="000D40EF" w:rsidRPr="00E47503" w:rsidRDefault="000D40EF" w:rsidP="00E47503">
      <w:pPr>
        <w:rPr>
          <w:rFonts w:ascii="新細明體" w:hAnsi="新細明體"/>
        </w:rPr>
      </w:pPr>
    </w:p>
    <w:p w14:paraId="59975E77" w14:textId="77777777" w:rsidR="00DF1C8E" w:rsidRPr="00E47503" w:rsidRDefault="00DF1C8E" w:rsidP="00E47503">
      <w:pPr>
        <w:rPr>
          <w:rFonts w:ascii="新細明體" w:hAnsi="新細明體"/>
        </w:rPr>
      </w:pPr>
    </w:p>
    <w:p w14:paraId="1F0FF045" w14:textId="77777777" w:rsidR="00DF1C8E" w:rsidRPr="00E47503" w:rsidRDefault="00DF1C8E" w:rsidP="00E47503">
      <w:pPr>
        <w:rPr>
          <w:rFonts w:ascii="新細明體" w:hAnsi="新細明體"/>
        </w:rPr>
      </w:pPr>
    </w:p>
    <w:p w14:paraId="41815644" w14:textId="77777777" w:rsidR="000D40EF" w:rsidRPr="00E47503" w:rsidRDefault="00F32C1B" w:rsidP="00E47503">
      <w:pPr>
        <w:rPr>
          <w:rFonts w:ascii="新細明體" w:hAnsi="新細明體"/>
        </w:rPr>
      </w:pPr>
      <w:r w:rsidRPr="00E47503">
        <w:rPr>
          <w:rFonts w:ascii="新細明體" w:hAnsi="新細明體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4476A70" wp14:editId="72CB3348">
                <wp:simplePos x="0" y="0"/>
                <wp:positionH relativeFrom="column">
                  <wp:posOffset>299720</wp:posOffset>
                </wp:positionH>
                <wp:positionV relativeFrom="paragraph">
                  <wp:posOffset>187960</wp:posOffset>
                </wp:positionV>
                <wp:extent cx="5415280" cy="2863850"/>
                <wp:effectExtent l="0" t="1905" r="4445" b="1270"/>
                <wp:wrapNone/>
                <wp:docPr id="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5280" cy="28638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CCFFCC"/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A52C6D" w14:textId="77777777" w:rsidR="000D40EF" w:rsidRDefault="000D40EF" w:rsidP="000D40EF"/>
                          <w:p w14:paraId="44A648BC" w14:textId="18E782F9" w:rsidR="000D40EF" w:rsidRPr="00D45299" w:rsidRDefault="000D40EF" w:rsidP="00D45299">
                            <w:pPr>
                              <w:jc w:val="center"/>
                              <w:rPr>
                                <w:rFonts w:ascii="新細明體" w:hAnsi="新細明體"/>
                                <w:b/>
                                <w:bCs/>
                                <w:spacing w:val="30"/>
                                <w:sz w:val="72"/>
                              </w:rPr>
                            </w:pPr>
                            <w:r w:rsidRPr="00DB1A6C">
                              <w:rPr>
                                <w:b/>
                                <w:bCs/>
                                <w:spacing w:val="30"/>
                                <w:sz w:val="72"/>
                              </w:rPr>
                              <w:t>ABC</w:t>
                            </w:r>
                            <w:r w:rsidR="00D45299" w:rsidRPr="00D45299">
                              <w:rPr>
                                <w:rFonts w:ascii="新細明體" w:hAnsi="新細明體" w:hint="eastAsia"/>
                                <w:b/>
                                <w:bCs/>
                                <w:spacing w:val="30"/>
                                <w:sz w:val="72"/>
                              </w:rPr>
                              <w:t>学校</w:t>
                            </w:r>
                          </w:p>
                          <w:p w14:paraId="3A4126F2" w14:textId="38B8B0BA" w:rsidR="000D40EF" w:rsidRPr="006405B1" w:rsidRDefault="00D45299" w:rsidP="000D40EF">
                            <w:pPr>
                              <w:jc w:val="center"/>
                              <w:rPr>
                                <w:rFonts w:ascii="新細明體" w:hAnsi="新細明體"/>
                                <w:b/>
                                <w:bCs/>
                                <w:spacing w:val="30"/>
                                <w:sz w:val="56"/>
                                <w:szCs w:val="56"/>
                              </w:rPr>
                            </w:pPr>
                            <w:r w:rsidRPr="00D45299">
                              <w:rPr>
                                <w:rFonts w:ascii="新細明體" w:hAnsi="新細明體" w:hint="eastAsia"/>
                                <w:b/>
                                <w:bCs/>
                                <w:sz w:val="56"/>
                                <w:szCs w:val="56"/>
                              </w:rPr>
                              <w:t>学校周年计划</w:t>
                            </w:r>
                            <w:r w:rsidR="000D40EF" w:rsidRPr="006405B1">
                              <w:rPr>
                                <w:rFonts w:ascii="新細明體" w:hAnsi="新細明體" w:hint="eastAsia"/>
                                <w:b/>
                                <w:bCs/>
                                <w:spacing w:val="30"/>
                                <w:sz w:val="56"/>
                                <w:szCs w:val="56"/>
                              </w:rPr>
                              <w:br/>
                            </w:r>
                          </w:p>
                          <w:p w14:paraId="707FD2CD" w14:textId="77777777" w:rsidR="00643CDF" w:rsidRPr="00157DDB" w:rsidRDefault="007064B8" w:rsidP="00157DDB">
                            <w:pPr>
                              <w:jc w:val="center"/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  <w:lang w:eastAsia="zh-HK"/>
                              </w:rPr>
                            </w:pPr>
                            <w:r w:rsidRPr="00195FFB"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</w:rPr>
                              <w:t>20xx/</w:t>
                            </w:r>
                            <w:r w:rsidR="00C55041" w:rsidRPr="00195FFB"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</w:rPr>
                              <w:t>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476A70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23.6pt;margin-top:14.8pt;width:426.4pt;height:22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" stroked="f">
                <v:fill color2="#cfc" focusposition=".5,.5" focussize="" focus="100%" type="gradientRadial"/>
                <v:textbox>
                  <w:txbxContent>
                    <w:p w14:paraId="7DA52C6D" w14:textId="77777777" w:rsidR="000D40EF" w:rsidRDefault="000D40EF" w:rsidP="000D40EF"/>
                    <w:p w14:paraId="44A648BC" w14:textId="18E782F9" w:rsidR="000D40EF" w:rsidRPr="00D45299" w:rsidRDefault="000D40EF" w:rsidP="00D45299">
                      <w:pPr>
                        <w:jc w:val="center"/>
                        <w:rPr>
                          <w:rFonts w:ascii="PMingLiU" w:hAnsi="PMingLiU"/>
                          <w:b/>
                          <w:bCs/>
                          <w:spacing w:val="30"/>
                          <w:sz w:val="72"/>
                        </w:rPr>
                      </w:pPr>
                      <w:r w:rsidRPr="00DB1A6C">
                        <w:rPr>
                          <w:b/>
                          <w:bCs/>
                          <w:spacing w:val="30"/>
                          <w:sz w:val="72"/>
                        </w:rPr>
                        <w:t>ABC</w:t>
                      </w:r>
                      <w:r w:rsidR="00D45299" w:rsidRPr="00D45299">
                        <w:rPr>
                          <w:rFonts w:ascii="PMingLiU" w:hAnsi="PMingLiU" w:hint="eastAsia"/>
                          <w:b/>
                          <w:bCs/>
                          <w:spacing w:val="30"/>
                          <w:sz w:val="72"/>
                        </w:rPr>
                        <w:t>学校</w:t>
                      </w:r>
                    </w:p>
                    <w:p w14:paraId="3A4126F2" w14:textId="38B8B0BA" w:rsidR="000D40EF" w:rsidRPr="006405B1" w:rsidRDefault="00D45299" w:rsidP="000D40EF">
                      <w:pPr>
                        <w:jc w:val="center"/>
                        <w:rPr>
                          <w:rFonts w:ascii="PMingLiU" w:hAnsi="PMingLiU"/>
                          <w:b/>
                          <w:bCs/>
                          <w:spacing w:val="30"/>
                          <w:sz w:val="56"/>
                          <w:szCs w:val="56"/>
                        </w:rPr>
                      </w:pPr>
                      <w:r w:rsidRPr="00D45299">
                        <w:rPr>
                          <w:rFonts w:ascii="PMingLiU" w:hAnsi="PMingLiU" w:hint="eastAsia"/>
                          <w:b/>
                          <w:bCs/>
                          <w:sz w:val="56"/>
                          <w:szCs w:val="56"/>
                        </w:rPr>
                        <w:t>学校周年计划</w:t>
                      </w:r>
                      <w:r w:rsidR="000D40EF" w:rsidRPr="006405B1">
                        <w:rPr>
                          <w:rFonts w:ascii="PMingLiU" w:hAnsi="PMingLiU" w:hint="eastAsia"/>
                          <w:b/>
                          <w:bCs/>
                          <w:spacing w:val="30"/>
                          <w:sz w:val="56"/>
                          <w:szCs w:val="56"/>
                        </w:rPr>
                        <w:br/>
                      </w:r>
                    </w:p>
                    <w:p w14:paraId="707FD2CD" w14:textId="77777777" w:rsidR="00643CDF" w:rsidRPr="00157DDB" w:rsidRDefault="007064B8" w:rsidP="00157DDB">
                      <w:pPr>
                        <w:jc w:val="center"/>
                        <w:rPr>
                          <w:b/>
                          <w:bCs/>
                          <w:spacing w:val="20"/>
                          <w:sz w:val="56"/>
                          <w:szCs w:val="56"/>
                          <w:lang w:eastAsia="zh-HK"/>
                        </w:rPr>
                      </w:pPr>
                      <w:r w:rsidRPr="00195FFB">
                        <w:rPr>
                          <w:b/>
                          <w:bCs/>
                          <w:spacing w:val="20"/>
                          <w:sz w:val="56"/>
                          <w:szCs w:val="56"/>
                        </w:rPr>
                        <w:t>20xx/</w:t>
                      </w:r>
                      <w:r w:rsidR="00C55041" w:rsidRPr="00195FFB">
                        <w:rPr>
                          <w:b/>
                          <w:bCs/>
                          <w:spacing w:val="20"/>
                          <w:sz w:val="56"/>
                          <w:szCs w:val="56"/>
                        </w:rPr>
                        <w:t>xx</w:t>
                      </w:r>
                    </w:p>
                  </w:txbxContent>
                </v:textbox>
              </v:shape>
            </w:pict>
          </mc:Fallback>
        </mc:AlternateContent>
      </w:r>
    </w:p>
    <w:p w14:paraId="19D74852" w14:textId="77777777" w:rsidR="000D40EF" w:rsidRPr="00E47503" w:rsidRDefault="000D40EF" w:rsidP="00E47503">
      <w:pPr>
        <w:rPr>
          <w:rFonts w:ascii="新細明體" w:hAnsi="新細明體"/>
        </w:rPr>
      </w:pPr>
    </w:p>
    <w:p w14:paraId="72FE2E8E" w14:textId="77777777" w:rsidR="000D40EF" w:rsidRPr="00E47503" w:rsidRDefault="000D40EF" w:rsidP="00E47503">
      <w:pPr>
        <w:rPr>
          <w:rFonts w:ascii="新細明體" w:hAnsi="新細明體"/>
        </w:rPr>
      </w:pPr>
    </w:p>
    <w:p w14:paraId="1C4CE357" w14:textId="77777777" w:rsidR="000D40EF" w:rsidRPr="00E47503" w:rsidRDefault="000D40EF" w:rsidP="00E47503">
      <w:pPr>
        <w:rPr>
          <w:rFonts w:ascii="新細明體" w:hAnsi="新細明體"/>
        </w:rPr>
      </w:pPr>
    </w:p>
    <w:p w14:paraId="4CBA4DDB" w14:textId="77777777" w:rsidR="000D40EF" w:rsidRPr="00E47503" w:rsidRDefault="000D40EF" w:rsidP="00E47503">
      <w:pPr>
        <w:ind w:left="3040"/>
        <w:jc w:val="both"/>
        <w:rPr>
          <w:rFonts w:ascii="新細明體" w:hAnsi="新細明體"/>
        </w:rPr>
      </w:pPr>
    </w:p>
    <w:p w14:paraId="2249AED1" w14:textId="77777777" w:rsidR="000D40EF" w:rsidRPr="00E47503" w:rsidRDefault="000D40EF" w:rsidP="00E47503">
      <w:pPr>
        <w:ind w:left="3040"/>
        <w:jc w:val="both"/>
        <w:rPr>
          <w:rFonts w:ascii="新細明體" w:hAnsi="新細明體"/>
        </w:rPr>
      </w:pPr>
    </w:p>
    <w:p w14:paraId="7FC43CBF" w14:textId="77777777" w:rsidR="000D40EF" w:rsidRPr="00E47503" w:rsidRDefault="000D40EF" w:rsidP="00E47503">
      <w:pPr>
        <w:ind w:left="3040"/>
        <w:jc w:val="both"/>
        <w:rPr>
          <w:rFonts w:ascii="新細明體" w:hAnsi="新細明體"/>
        </w:rPr>
      </w:pPr>
    </w:p>
    <w:p w14:paraId="265B6DC4" w14:textId="77777777" w:rsidR="000D40EF" w:rsidRPr="00E47503" w:rsidRDefault="000D40EF" w:rsidP="00E47503">
      <w:pPr>
        <w:ind w:left="3040"/>
        <w:jc w:val="both"/>
        <w:rPr>
          <w:rFonts w:ascii="新細明體" w:hAnsi="新細明體"/>
        </w:rPr>
      </w:pPr>
    </w:p>
    <w:p w14:paraId="1C8EADC8" w14:textId="77777777" w:rsidR="000D40EF" w:rsidRPr="00E47503" w:rsidRDefault="000D40EF" w:rsidP="00E47503">
      <w:pPr>
        <w:ind w:left="3040"/>
        <w:jc w:val="both"/>
        <w:rPr>
          <w:rFonts w:ascii="新細明體" w:hAnsi="新細明體"/>
        </w:rPr>
      </w:pPr>
    </w:p>
    <w:p w14:paraId="28AD8043" w14:textId="77777777" w:rsidR="000D40EF" w:rsidRPr="00E47503" w:rsidRDefault="000D40EF" w:rsidP="00E47503">
      <w:pPr>
        <w:jc w:val="center"/>
        <w:rPr>
          <w:rFonts w:ascii="新細明體" w:hAnsi="新細明體"/>
        </w:rPr>
      </w:pPr>
      <w:r w:rsidRPr="00E47503">
        <w:rPr>
          <w:rFonts w:ascii="新細明體" w:hAnsi="新細明體" w:hint="eastAsia"/>
          <w:spacing w:val="30"/>
          <w:sz w:val="36"/>
        </w:rPr>
        <w:t>《此範本適用於小學、中學及特殊學校》</w:t>
      </w:r>
    </w:p>
    <w:p w14:paraId="231E636F" w14:textId="77777777" w:rsidR="000D40EF" w:rsidRPr="00E47503" w:rsidRDefault="000D40EF" w:rsidP="00E47503">
      <w:pPr>
        <w:jc w:val="center"/>
        <w:rPr>
          <w:rFonts w:ascii="新細明體" w:hAnsi="新細明體"/>
          <w:b/>
          <w:bCs/>
          <w:sz w:val="40"/>
        </w:rPr>
      </w:pPr>
      <w:r w:rsidRPr="00E47503">
        <w:rPr>
          <w:rFonts w:ascii="新細明體" w:hAnsi="新細明體" w:hint="eastAsia"/>
          <w:b/>
          <w:bCs/>
          <w:spacing w:val="30"/>
          <w:sz w:val="48"/>
        </w:rPr>
        <w:t>ABC學校</w:t>
      </w:r>
    </w:p>
    <w:p w14:paraId="5FD94BAD" w14:textId="77777777" w:rsidR="000D40EF" w:rsidRPr="00E47503" w:rsidRDefault="000D40EF" w:rsidP="00E47503">
      <w:pPr>
        <w:ind w:left="3060"/>
        <w:jc w:val="both"/>
        <w:rPr>
          <w:rFonts w:ascii="新細明體" w:hAnsi="新細明體"/>
          <w:sz w:val="28"/>
        </w:rPr>
      </w:pPr>
    </w:p>
    <w:p w14:paraId="2E390816" w14:textId="77777777" w:rsidR="000D40EF" w:rsidRPr="00E47503" w:rsidRDefault="000D40EF" w:rsidP="00E47503">
      <w:pPr>
        <w:jc w:val="center"/>
        <w:rPr>
          <w:rFonts w:ascii="新細明體" w:hAnsi="新細明體"/>
          <w:sz w:val="36"/>
        </w:rPr>
      </w:pPr>
    </w:p>
    <w:p w14:paraId="5CF7FE78" w14:textId="77777777" w:rsidR="000D40EF" w:rsidRPr="00E47503" w:rsidRDefault="000D40EF" w:rsidP="00E47503">
      <w:pPr>
        <w:rPr>
          <w:rFonts w:ascii="新細明體" w:hAnsi="新細明體"/>
          <w:sz w:val="36"/>
        </w:rPr>
      </w:pPr>
    </w:p>
    <w:p w14:paraId="30EA3090" w14:textId="77777777" w:rsidR="000D40EF" w:rsidRPr="00E47503" w:rsidRDefault="000D40EF" w:rsidP="00E47503">
      <w:pPr>
        <w:rPr>
          <w:rFonts w:ascii="新細明體" w:hAnsi="新細明體"/>
          <w:sz w:val="36"/>
        </w:rPr>
      </w:pPr>
    </w:p>
    <w:p w14:paraId="2355DE87" w14:textId="77777777" w:rsidR="000D40EF" w:rsidRPr="00E47503" w:rsidRDefault="000D40EF" w:rsidP="00E47503">
      <w:pPr>
        <w:rPr>
          <w:rFonts w:ascii="新細明體" w:hAnsi="新細明體"/>
          <w:sz w:val="36"/>
        </w:rPr>
      </w:pPr>
    </w:p>
    <w:p w14:paraId="3046AF32" w14:textId="77777777" w:rsidR="00DF1C8E" w:rsidRPr="00E47503" w:rsidRDefault="00DF1C8E" w:rsidP="00E47503">
      <w:pPr>
        <w:rPr>
          <w:rFonts w:ascii="新細明體" w:hAnsi="新細明體"/>
          <w:sz w:val="36"/>
        </w:rPr>
      </w:pPr>
    </w:p>
    <w:p w14:paraId="68A16068" w14:textId="77777777" w:rsidR="00D45299" w:rsidRPr="003271BA" w:rsidRDefault="00D45299" w:rsidP="00D45299">
      <w:pPr>
        <w:pStyle w:val="1"/>
        <w:ind w:firstLineChars="588" w:firstLine="4002"/>
        <w:rPr>
          <w:rFonts w:ascii="新細明體" w:eastAsia="新細明體" w:hAnsi="新細明體"/>
          <w:b/>
          <w:bCs/>
          <w:sz w:val="30"/>
          <w:szCs w:val="28"/>
          <w:lang w:val="zh-HK"/>
        </w:rPr>
      </w:pPr>
      <w:proofErr w:type="gramStart"/>
      <w:r w:rsidRPr="004B558B">
        <w:rPr>
          <w:rFonts w:ascii="新細明體" w:eastAsia="新細明體" w:hAnsi="新細明體" w:hint="eastAsia"/>
          <w:b/>
          <w:bCs/>
          <w:sz w:val="60"/>
          <w:szCs w:val="48"/>
          <w:lang w:val="zh-HK"/>
        </w:rPr>
        <w:t>范</w:t>
      </w:r>
      <w:proofErr w:type="gramEnd"/>
      <w:r w:rsidRPr="004B558B">
        <w:rPr>
          <w:rFonts w:ascii="新細明體" w:eastAsia="新細明體" w:hAnsi="新細明體" w:hint="eastAsia"/>
          <w:b/>
          <w:bCs/>
          <w:sz w:val="60"/>
          <w:szCs w:val="48"/>
          <w:lang w:val="zh-HK"/>
        </w:rPr>
        <w:t>本</w:t>
      </w:r>
    </w:p>
    <w:p w14:paraId="11FC5F5C" w14:textId="77777777" w:rsidR="00D45299" w:rsidRPr="003271BA" w:rsidRDefault="00D45299" w:rsidP="00D45299">
      <w:pPr>
        <w:jc w:val="center"/>
        <w:rPr>
          <w:rFonts w:ascii="新細明體" w:hAnsi="新細明體"/>
          <w:b/>
          <w:sz w:val="44"/>
          <w:szCs w:val="44"/>
          <w:lang w:eastAsia="zh-HK"/>
        </w:rPr>
      </w:pPr>
      <w:proofErr w:type="gramStart"/>
      <w:r w:rsidRPr="003271BA">
        <w:rPr>
          <w:rFonts w:ascii="新細明體" w:hAnsi="新細明體" w:hint="eastAsia"/>
          <w:spacing w:val="30"/>
          <w:sz w:val="36"/>
          <w:lang w:eastAsia="zh-HK"/>
        </w:rPr>
        <w:t>〔</w:t>
      </w:r>
      <w:proofErr w:type="gramEnd"/>
      <w:r w:rsidRPr="004B558B">
        <w:rPr>
          <w:rFonts w:ascii="新細明體" w:hAnsi="新細明體" w:hint="eastAsia"/>
          <w:spacing w:val="30"/>
          <w:sz w:val="36"/>
        </w:rPr>
        <w:t>供小学、中学及特殊学校参考</w:t>
      </w:r>
      <w:r w:rsidRPr="003271BA">
        <w:rPr>
          <w:rFonts w:ascii="新細明體" w:hAnsi="新細明體" w:hint="eastAsia"/>
          <w:spacing w:val="30"/>
          <w:sz w:val="36"/>
        </w:rPr>
        <w:t>〕</w:t>
      </w:r>
    </w:p>
    <w:p w14:paraId="728091A4" w14:textId="19E2FD47" w:rsidR="000D40EF" w:rsidRPr="00E47503" w:rsidRDefault="00D45299" w:rsidP="00D45299">
      <w:pPr>
        <w:ind w:firstLineChars="686" w:firstLine="2470"/>
        <w:jc w:val="both"/>
        <w:rPr>
          <w:rFonts w:ascii="新細明體" w:hAnsi="新細明體"/>
          <w:sz w:val="28"/>
          <w:szCs w:val="28"/>
        </w:rPr>
      </w:pPr>
      <w:r w:rsidRPr="003271BA">
        <w:rPr>
          <w:rFonts w:ascii="新細明體" w:hAnsi="新細明體"/>
          <w:noProof/>
          <w:spacing w:val="30"/>
          <w:sz w:val="36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41B50C1" wp14:editId="16F5CC4A">
                <wp:simplePos x="0" y="0"/>
                <wp:positionH relativeFrom="page">
                  <wp:posOffset>742950</wp:posOffset>
                </wp:positionH>
                <wp:positionV relativeFrom="paragraph">
                  <wp:posOffset>122555</wp:posOffset>
                </wp:positionV>
                <wp:extent cx="6208395" cy="13335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8395" cy="1333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E75CB7" w14:textId="77777777" w:rsidR="00D45299" w:rsidRPr="003271BA" w:rsidRDefault="00D45299" w:rsidP="00D45299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 w:rsidRPr="003271BA">
                              <w:rPr>
                                <w:sz w:val="36"/>
                              </w:rPr>
                              <w:t>2022</w:t>
                            </w:r>
                            <w:r w:rsidRPr="003271BA">
                              <w:rPr>
                                <w:rFonts w:hint="eastAsia"/>
                                <w:sz w:val="36"/>
                              </w:rPr>
                              <w:t>年</w:t>
                            </w:r>
                            <w:r w:rsidRPr="003271BA">
                              <w:rPr>
                                <w:sz w:val="36"/>
                              </w:rPr>
                              <w:t>11</w:t>
                            </w:r>
                            <w:r w:rsidRPr="003271BA">
                              <w:rPr>
                                <w:rFonts w:hint="eastAsia"/>
                                <w:sz w:val="36"/>
                              </w:rPr>
                              <w:t>月更新版</w:t>
                            </w:r>
                          </w:p>
                          <w:p w14:paraId="63DCA92D" w14:textId="77777777" w:rsidR="00D45299" w:rsidRPr="003271BA" w:rsidRDefault="00D45299" w:rsidP="00D45299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</w:p>
                          <w:p w14:paraId="2353153E" w14:textId="65A2DF75" w:rsidR="00D45299" w:rsidRPr="004B558B" w:rsidRDefault="00D45299" w:rsidP="00D45299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8"/>
                              </w:rPr>
                            </w:pPr>
                            <w:r w:rsidRPr="004B558B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学校撰写</w:t>
                            </w:r>
                            <w:r w:rsidR="00057AD3" w:rsidRPr="00057AD3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学校周年计划</w:t>
                            </w:r>
                            <w:r w:rsidRPr="004B558B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时，请参阅教育局网页所载的</w:t>
                            </w:r>
                          </w:p>
                          <w:p w14:paraId="4562A299" w14:textId="77777777" w:rsidR="00D45299" w:rsidRDefault="00D45299" w:rsidP="00D45299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8"/>
                              </w:rPr>
                            </w:pPr>
                            <w:proofErr w:type="gramStart"/>
                            <w:r w:rsidRPr="004B558B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《</w:t>
                            </w:r>
                            <w:proofErr w:type="gramEnd"/>
                            <w:r w:rsidRPr="004B558B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编写说明：学校发展计划、学校周年计划、学校报告》</w:t>
                            </w:r>
                          </w:p>
                          <w:p w14:paraId="74048E76" w14:textId="1EC2E9B3" w:rsidR="00D45299" w:rsidRPr="00B146C7" w:rsidRDefault="00D45299" w:rsidP="00D45299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8"/>
                              </w:rPr>
                            </w:pPr>
                            <w:r w:rsidRPr="003271BA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（</w:t>
                            </w:r>
                            <w:r w:rsidRPr="004B558B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网址</w:t>
                            </w:r>
                            <w:r w:rsidRPr="003271BA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：</w:t>
                            </w:r>
                            <w:hyperlink r:id="rId11" w:history="1">
                              <w:r w:rsidRPr="003271BA">
                                <w:rPr>
                                  <w:rStyle w:val="Hyperlink"/>
                                  <w:b/>
                                  <w:color w:val="000000" w:themeColor="text1"/>
                                  <w:sz w:val="28"/>
                                </w:rPr>
                                <w:t>https://www.edb.gov.hk/sse/</w:t>
                              </w:r>
                              <w:r w:rsidR="00275236">
                                <w:rPr>
                                  <w:rStyle w:val="Hyperlink"/>
                                  <w:b/>
                                  <w:color w:val="000000" w:themeColor="text1"/>
                                  <w:sz w:val="28"/>
                                </w:rPr>
                                <w:t>s</w:t>
                              </w:r>
                              <w:r w:rsidRPr="003271BA">
                                <w:rPr>
                                  <w:rStyle w:val="Hyperlink"/>
                                  <w:b/>
                                  <w:color w:val="000000" w:themeColor="text1"/>
                                  <w:sz w:val="28"/>
                                </w:rPr>
                                <w:t>c</w:t>
                              </w:r>
                            </w:hyperlink>
                            <w:bookmarkStart w:id="1" w:name="_GoBack"/>
                            <w:bookmarkEnd w:id="1"/>
                            <w:r w:rsidRPr="003271BA"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</w:rPr>
                              <w:t>）</w:t>
                            </w:r>
                          </w:p>
                          <w:p w14:paraId="6DDA3EA0" w14:textId="77777777" w:rsidR="00D45299" w:rsidRPr="006F3FAC" w:rsidRDefault="00D45299" w:rsidP="00D45299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1B50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58.5pt;margin-top:9.65pt;width:488.85pt;height:10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" filled="f" stroked="f">
                <v:textbox>
                  <w:txbxContent>
                    <w:p w14:paraId="41E75CB7" w14:textId="77777777" w:rsidR="00D45299" w:rsidRPr="003271BA" w:rsidRDefault="00D45299" w:rsidP="00D45299">
                      <w:pPr>
                        <w:jc w:val="center"/>
                        <w:rPr>
                          <w:sz w:val="36"/>
                        </w:rPr>
                      </w:pPr>
                      <w:r w:rsidRPr="003271BA">
                        <w:rPr>
                          <w:sz w:val="36"/>
                        </w:rPr>
                        <w:t>2022</w:t>
                      </w:r>
                      <w:r w:rsidRPr="003271BA">
                        <w:rPr>
                          <w:rFonts w:hint="eastAsia"/>
                          <w:sz w:val="36"/>
                        </w:rPr>
                        <w:t>年</w:t>
                      </w:r>
                      <w:r w:rsidRPr="003271BA">
                        <w:rPr>
                          <w:sz w:val="36"/>
                        </w:rPr>
                        <w:t>11</w:t>
                      </w:r>
                      <w:r w:rsidRPr="003271BA">
                        <w:rPr>
                          <w:rFonts w:hint="eastAsia"/>
                          <w:sz w:val="36"/>
                        </w:rPr>
                        <w:t>月更新版</w:t>
                      </w:r>
                    </w:p>
                    <w:p w14:paraId="63DCA92D" w14:textId="77777777" w:rsidR="00D45299" w:rsidRPr="003271BA" w:rsidRDefault="00D45299" w:rsidP="00D45299">
                      <w:pPr>
                        <w:jc w:val="center"/>
                        <w:rPr>
                          <w:sz w:val="36"/>
                        </w:rPr>
                      </w:pPr>
                    </w:p>
                    <w:p w14:paraId="2353153E" w14:textId="65A2DF75" w:rsidR="00D45299" w:rsidRPr="004B558B" w:rsidRDefault="00D45299" w:rsidP="00D45299">
                      <w:pPr>
                        <w:jc w:val="center"/>
                        <w:rPr>
                          <w:b/>
                          <w:color w:val="000000" w:themeColor="text1"/>
                          <w:sz w:val="28"/>
                        </w:rPr>
                      </w:pPr>
                      <w:r w:rsidRPr="004B558B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学校撰写</w:t>
                      </w:r>
                      <w:r w:rsidR="00057AD3" w:rsidRPr="00057AD3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学校周年计划</w:t>
                      </w:r>
                      <w:r w:rsidRPr="004B558B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时，请参阅教育局网页所载的</w:t>
                      </w:r>
                    </w:p>
                    <w:p w14:paraId="4562A299" w14:textId="77777777" w:rsidR="00D45299" w:rsidRDefault="00D45299" w:rsidP="00D45299">
                      <w:pPr>
                        <w:jc w:val="center"/>
                        <w:rPr>
                          <w:b/>
                          <w:color w:val="000000" w:themeColor="text1"/>
                          <w:sz w:val="28"/>
                        </w:rPr>
                      </w:pPr>
                      <w:proofErr w:type="gramStart"/>
                      <w:r w:rsidRPr="004B558B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《</w:t>
                      </w:r>
                      <w:proofErr w:type="gramEnd"/>
                      <w:r w:rsidRPr="004B558B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编写说明：学校发展计划、学校周年计划、学校报告》</w:t>
                      </w:r>
                    </w:p>
                    <w:p w14:paraId="74048E76" w14:textId="1EC2E9B3" w:rsidR="00D45299" w:rsidRPr="00B146C7" w:rsidRDefault="00D45299" w:rsidP="00D45299">
                      <w:pPr>
                        <w:jc w:val="center"/>
                        <w:rPr>
                          <w:b/>
                          <w:color w:val="000000" w:themeColor="text1"/>
                          <w:sz w:val="28"/>
                        </w:rPr>
                      </w:pPr>
                      <w:r w:rsidRPr="003271BA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（</w:t>
                      </w:r>
                      <w:r w:rsidRPr="004B558B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网址</w:t>
                      </w:r>
                      <w:r w:rsidRPr="003271BA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：</w:t>
                      </w:r>
                      <w:hyperlink r:id="rId12" w:history="1">
                        <w:r w:rsidRPr="003271BA">
                          <w:rPr>
                            <w:rStyle w:val="Hyperlink"/>
                            <w:b/>
                            <w:color w:val="000000" w:themeColor="text1"/>
                            <w:sz w:val="28"/>
                          </w:rPr>
                          <w:t>https://www.edb.gov.hk/sse/</w:t>
                        </w:r>
                        <w:r w:rsidR="00275236">
                          <w:rPr>
                            <w:rStyle w:val="Hyperlink"/>
                            <w:b/>
                            <w:color w:val="000000" w:themeColor="text1"/>
                            <w:sz w:val="28"/>
                          </w:rPr>
                          <w:t>s</w:t>
                        </w:r>
                        <w:r w:rsidRPr="003271BA">
                          <w:rPr>
                            <w:rStyle w:val="Hyperlink"/>
                            <w:b/>
                            <w:color w:val="000000" w:themeColor="text1"/>
                            <w:sz w:val="28"/>
                          </w:rPr>
                          <w:t>c</w:t>
                        </w:r>
                      </w:hyperlink>
                      <w:bookmarkStart w:id="2" w:name="_GoBack"/>
                      <w:bookmarkEnd w:id="2"/>
                      <w:r w:rsidRPr="003271BA">
                        <w:rPr>
                          <w:rFonts w:hint="eastAsia"/>
                          <w:b/>
                          <w:color w:val="000000" w:themeColor="text1"/>
                          <w:sz w:val="28"/>
                        </w:rPr>
                        <w:t>）</w:t>
                      </w:r>
                    </w:p>
                    <w:p w14:paraId="6DDA3EA0" w14:textId="77777777" w:rsidR="00D45299" w:rsidRPr="006F3FAC" w:rsidRDefault="00D45299" w:rsidP="00D45299">
                      <w:pPr>
                        <w:jc w:val="center"/>
                        <w:rPr>
                          <w:sz w:val="28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3271BA">
        <w:rPr>
          <w:rFonts w:ascii="新細明體" w:hAnsi="新細明體"/>
          <w:spacing w:val="30"/>
          <w:sz w:val="36"/>
        </w:rPr>
        <w:br w:type="page"/>
      </w:r>
    </w:p>
    <w:p w14:paraId="49602AD4" w14:textId="77777777" w:rsidR="000D40EF" w:rsidRPr="00E47503" w:rsidRDefault="000D40EF" w:rsidP="00E47503">
      <w:pPr>
        <w:rPr>
          <w:rFonts w:ascii="新細明體" w:hAnsi="新細明體"/>
          <w:sz w:val="36"/>
        </w:rPr>
      </w:pPr>
    </w:p>
    <w:p w14:paraId="52B7C7E0" w14:textId="1F31CA2A" w:rsidR="000D40EF" w:rsidRPr="00E47503" w:rsidRDefault="00D45299" w:rsidP="00E47503">
      <w:pPr>
        <w:jc w:val="center"/>
        <w:rPr>
          <w:rFonts w:ascii="新細明體" w:hAnsi="新細明體"/>
          <w:b/>
          <w:sz w:val="36"/>
        </w:rPr>
      </w:pPr>
      <w:r w:rsidRPr="00D45299">
        <w:rPr>
          <w:rFonts w:ascii="新細明體" w:hAnsi="新細明體" w:hint="eastAsia"/>
          <w:b/>
          <w:sz w:val="36"/>
        </w:rPr>
        <w:t>学校抱负和使命</w:t>
      </w:r>
    </w:p>
    <w:p w14:paraId="6F7BCB44" w14:textId="77777777" w:rsidR="000D40EF" w:rsidRPr="00E47503" w:rsidRDefault="000D40EF" w:rsidP="00E47503">
      <w:pPr>
        <w:pStyle w:val="BodyTextIndent"/>
        <w:ind w:left="0"/>
        <w:rPr>
          <w:rFonts w:ascii="新細明體" w:eastAsia="新細明體" w:hAnsi="新細明體"/>
          <w:spacing w:val="0"/>
        </w:rPr>
      </w:pPr>
    </w:p>
    <w:p w14:paraId="7B31E94F" w14:textId="77777777" w:rsidR="000D40EF" w:rsidRPr="00E47503" w:rsidRDefault="000D40EF" w:rsidP="00E47503">
      <w:pPr>
        <w:pStyle w:val="BodyTextIndent"/>
        <w:ind w:left="0"/>
        <w:rPr>
          <w:rFonts w:ascii="新細明體" w:eastAsia="新細明體" w:hAnsi="新細明體"/>
        </w:rPr>
      </w:pPr>
    </w:p>
    <w:p w14:paraId="44D07469" w14:textId="77777777" w:rsidR="000D40EF" w:rsidRPr="00E47503" w:rsidRDefault="000D40EF" w:rsidP="00E47503">
      <w:pPr>
        <w:pStyle w:val="BodyTextIndent"/>
        <w:ind w:left="0"/>
        <w:rPr>
          <w:rFonts w:ascii="新細明體" w:eastAsia="新細明體" w:hAnsi="新細明體"/>
        </w:rPr>
      </w:pPr>
    </w:p>
    <w:p w14:paraId="0C0EAB9A" w14:textId="77777777" w:rsidR="000D40EF" w:rsidRPr="00E47503" w:rsidRDefault="000D40EF" w:rsidP="00E47503">
      <w:pPr>
        <w:pStyle w:val="BodyTextIndent"/>
        <w:ind w:left="0"/>
        <w:rPr>
          <w:rFonts w:ascii="新細明體" w:eastAsia="新細明體" w:hAnsi="新細明體"/>
        </w:rPr>
      </w:pPr>
    </w:p>
    <w:p w14:paraId="576472AC" w14:textId="6845A9CF" w:rsidR="00D45299" w:rsidRDefault="00D45299" w:rsidP="00D45299">
      <w:pPr>
        <w:tabs>
          <w:tab w:val="left" w:pos="602"/>
        </w:tabs>
        <w:spacing w:line="360" w:lineRule="auto"/>
        <w:rPr>
          <w:rFonts w:ascii="新細明體" w:hAnsi="新細明體"/>
        </w:rPr>
      </w:pPr>
    </w:p>
    <w:p w14:paraId="1D050FC9" w14:textId="585336F0" w:rsidR="00D45299" w:rsidRDefault="00D45299" w:rsidP="00E47503">
      <w:pPr>
        <w:spacing w:line="360" w:lineRule="auto"/>
        <w:jc w:val="center"/>
        <w:rPr>
          <w:rFonts w:ascii="新細明體" w:hAnsi="新細明體"/>
        </w:rPr>
      </w:pPr>
    </w:p>
    <w:p w14:paraId="0B6F704E" w14:textId="426A2FE9" w:rsidR="000D40EF" w:rsidRPr="00E47503" w:rsidRDefault="000D40EF" w:rsidP="00E47503">
      <w:pPr>
        <w:spacing w:line="360" w:lineRule="auto"/>
        <w:jc w:val="center"/>
        <w:rPr>
          <w:b/>
          <w:bCs/>
          <w:sz w:val="36"/>
        </w:rPr>
      </w:pPr>
      <w:r w:rsidRPr="00D45299">
        <w:rPr>
          <w:rFonts w:ascii="新細明體" w:hAnsi="新細明體"/>
        </w:rPr>
        <w:br w:type="page"/>
      </w:r>
      <w:r w:rsidRPr="00E47503">
        <w:rPr>
          <w:b/>
          <w:bCs/>
          <w:spacing w:val="30"/>
          <w:sz w:val="48"/>
        </w:rPr>
        <w:lastRenderedPageBreak/>
        <w:t>ABC</w:t>
      </w:r>
      <w:r w:rsidR="00D45299" w:rsidRPr="00D45299">
        <w:rPr>
          <w:rFonts w:ascii="新細明體" w:hAnsi="新細明體" w:hint="eastAsia"/>
          <w:b/>
          <w:bCs/>
          <w:spacing w:val="30"/>
          <w:sz w:val="48"/>
        </w:rPr>
        <w:t>学校</w:t>
      </w:r>
      <w:r w:rsidRPr="00E47503">
        <w:rPr>
          <w:rFonts w:ascii="新細明體" w:hAnsi="新細明體" w:hint="eastAsia"/>
          <w:b/>
          <w:bCs/>
          <w:sz w:val="36"/>
        </w:rPr>
        <w:br/>
      </w:r>
      <w:r w:rsidR="00D45299" w:rsidRPr="00D45299">
        <w:rPr>
          <w:rFonts w:ascii="新細明體" w:hAnsi="新細明體" w:hint="eastAsia"/>
          <w:b/>
          <w:bCs/>
          <w:sz w:val="36"/>
        </w:rPr>
        <w:t>学校周年计划</w:t>
      </w:r>
      <w:r w:rsidRPr="00E47503">
        <w:rPr>
          <w:rFonts w:ascii="新細明體" w:hAnsi="新細明體" w:hint="eastAsia"/>
          <w:b/>
          <w:bCs/>
          <w:sz w:val="36"/>
        </w:rPr>
        <w:br/>
      </w:r>
      <w:r w:rsidR="004A32C4" w:rsidRPr="00E47503">
        <w:rPr>
          <w:b/>
          <w:bCs/>
          <w:sz w:val="36"/>
        </w:rPr>
        <w:t>20xx/xx</w:t>
      </w:r>
    </w:p>
    <w:p w14:paraId="353B9698" w14:textId="77777777" w:rsidR="000D40EF" w:rsidRPr="00E47503" w:rsidRDefault="000D40EF" w:rsidP="00E47503">
      <w:pPr>
        <w:jc w:val="center"/>
        <w:rPr>
          <w:rFonts w:ascii="新細明體" w:hAnsi="新細明體"/>
          <w:sz w:val="36"/>
        </w:rPr>
      </w:pPr>
    </w:p>
    <w:p w14:paraId="4A0D0296" w14:textId="77777777" w:rsidR="006311A3" w:rsidRPr="00E47503" w:rsidRDefault="006311A3" w:rsidP="00E47503">
      <w:pPr>
        <w:pStyle w:val="BodyTextIndent"/>
        <w:tabs>
          <w:tab w:val="right" w:pos="7560"/>
        </w:tabs>
        <w:ind w:left="0"/>
        <w:rPr>
          <w:rFonts w:ascii="新細明體" w:eastAsia="新細明體" w:hAnsi="新細明體"/>
        </w:rPr>
      </w:pPr>
    </w:p>
    <w:p w14:paraId="70290543" w14:textId="1DB49808" w:rsidR="000D40EF" w:rsidRDefault="00D45299" w:rsidP="00E47503">
      <w:pPr>
        <w:pStyle w:val="BodyTextIndent"/>
        <w:tabs>
          <w:tab w:val="right" w:pos="7560"/>
        </w:tabs>
        <w:ind w:left="0"/>
        <w:rPr>
          <w:rFonts w:ascii="新細明體" w:eastAsia="新細明體" w:hAnsi="新細明體"/>
          <w:b/>
          <w:bCs/>
          <w:sz w:val="28"/>
        </w:rPr>
      </w:pPr>
      <w:r w:rsidRPr="00D45299">
        <w:rPr>
          <w:rFonts w:ascii="新細明體" w:eastAsia="新細明體" w:hAnsi="新細明體" w:hint="eastAsia"/>
          <w:b/>
          <w:bCs/>
          <w:sz w:val="28"/>
        </w:rPr>
        <w:t>关注事项</w:t>
      </w:r>
    </w:p>
    <w:p w14:paraId="34392F51" w14:textId="77777777" w:rsidR="00D45299" w:rsidRPr="00E47503" w:rsidRDefault="00D45299" w:rsidP="00E47503">
      <w:pPr>
        <w:pStyle w:val="BodyTextIndent"/>
        <w:tabs>
          <w:tab w:val="right" w:pos="7560"/>
        </w:tabs>
        <w:ind w:left="0"/>
        <w:rPr>
          <w:rFonts w:ascii="新細明體" w:eastAsia="新細明體" w:hAnsi="新細明體"/>
          <w:b/>
          <w:bCs/>
          <w:sz w:val="28"/>
        </w:rPr>
      </w:pPr>
    </w:p>
    <w:tbl>
      <w:tblPr>
        <w:tblpPr w:leftFromText="180" w:rightFromText="180" w:vertAnchor="text" w:horzAnchor="margin" w:tblpY="57"/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8"/>
        <w:gridCol w:w="8460"/>
      </w:tblGrid>
      <w:tr w:rsidR="00835811" w:rsidRPr="00E47503" w14:paraId="572CE2AC" w14:textId="77777777" w:rsidTr="00835811">
        <w:tc>
          <w:tcPr>
            <w:tcW w:w="568" w:type="dxa"/>
          </w:tcPr>
          <w:p w14:paraId="70BBD432" w14:textId="77777777" w:rsidR="00835811" w:rsidRPr="00E47503" w:rsidRDefault="00835811" w:rsidP="00E47503">
            <w:pPr>
              <w:pStyle w:val="BodyTextIndent"/>
              <w:tabs>
                <w:tab w:val="right" w:pos="7560"/>
              </w:tabs>
              <w:spacing w:before="360"/>
              <w:ind w:left="0"/>
              <w:rPr>
                <w:rFonts w:eastAsia="新細明體"/>
                <w:b/>
                <w:bCs/>
                <w:sz w:val="28"/>
              </w:rPr>
            </w:pPr>
            <w:r w:rsidRPr="00E47503">
              <w:rPr>
                <w:rFonts w:eastAsia="新細明體"/>
                <w:b/>
                <w:bCs/>
                <w:sz w:val="28"/>
              </w:rPr>
              <w:t>1.</w:t>
            </w:r>
          </w:p>
        </w:tc>
        <w:tc>
          <w:tcPr>
            <w:tcW w:w="8460" w:type="dxa"/>
          </w:tcPr>
          <w:p w14:paraId="70C881EA" w14:textId="77777777" w:rsidR="00835811" w:rsidRPr="00E47503" w:rsidRDefault="00835811" w:rsidP="00E47503">
            <w:pPr>
              <w:pStyle w:val="BodyTextIndent"/>
              <w:tabs>
                <w:tab w:val="right" w:pos="7560"/>
              </w:tabs>
              <w:spacing w:before="360"/>
              <w:ind w:left="0"/>
              <w:jc w:val="center"/>
              <w:rPr>
                <w:rFonts w:ascii="新細明體" w:eastAsia="新細明體" w:hAnsi="新細明體"/>
                <w:b/>
                <w:bCs/>
                <w:sz w:val="28"/>
              </w:rPr>
            </w:pPr>
          </w:p>
        </w:tc>
      </w:tr>
      <w:tr w:rsidR="00835811" w:rsidRPr="00E47503" w14:paraId="75083D51" w14:textId="77777777" w:rsidTr="00835811">
        <w:tc>
          <w:tcPr>
            <w:tcW w:w="568" w:type="dxa"/>
          </w:tcPr>
          <w:p w14:paraId="7000B347" w14:textId="77777777" w:rsidR="00835811" w:rsidRPr="00E47503" w:rsidRDefault="00835811" w:rsidP="00E47503">
            <w:pPr>
              <w:pStyle w:val="BodyTextIndent"/>
              <w:tabs>
                <w:tab w:val="right" w:pos="7560"/>
              </w:tabs>
              <w:spacing w:before="360"/>
              <w:ind w:left="0"/>
              <w:rPr>
                <w:rFonts w:eastAsia="新細明體"/>
                <w:b/>
                <w:bCs/>
                <w:sz w:val="28"/>
              </w:rPr>
            </w:pPr>
            <w:r w:rsidRPr="00E47503">
              <w:rPr>
                <w:rFonts w:eastAsia="新細明體"/>
                <w:b/>
                <w:bCs/>
                <w:sz w:val="28"/>
              </w:rPr>
              <w:t>2.</w:t>
            </w:r>
          </w:p>
        </w:tc>
        <w:tc>
          <w:tcPr>
            <w:tcW w:w="8460" w:type="dxa"/>
          </w:tcPr>
          <w:p w14:paraId="65EA9FFB" w14:textId="77777777" w:rsidR="00835811" w:rsidRPr="00E47503" w:rsidRDefault="00835811" w:rsidP="00E47503">
            <w:pPr>
              <w:pStyle w:val="BodyTextIndent"/>
              <w:tabs>
                <w:tab w:val="right" w:pos="7560"/>
              </w:tabs>
              <w:spacing w:before="360"/>
              <w:ind w:left="0"/>
              <w:jc w:val="center"/>
              <w:rPr>
                <w:rFonts w:ascii="新細明體" w:eastAsia="新細明體" w:hAnsi="新細明體"/>
                <w:b/>
                <w:bCs/>
                <w:sz w:val="28"/>
              </w:rPr>
            </w:pPr>
          </w:p>
        </w:tc>
      </w:tr>
      <w:tr w:rsidR="00835811" w:rsidRPr="00E47503" w14:paraId="38C09662" w14:textId="77777777" w:rsidTr="00835811">
        <w:tc>
          <w:tcPr>
            <w:tcW w:w="568" w:type="dxa"/>
          </w:tcPr>
          <w:p w14:paraId="58254429" w14:textId="77777777" w:rsidR="00835811" w:rsidRPr="00E47503" w:rsidRDefault="00835811" w:rsidP="00E47503">
            <w:pPr>
              <w:pStyle w:val="BodyTextIndent"/>
              <w:tabs>
                <w:tab w:val="right" w:pos="7560"/>
              </w:tabs>
              <w:spacing w:before="360"/>
              <w:ind w:left="0"/>
              <w:rPr>
                <w:rFonts w:eastAsia="新細明體"/>
                <w:b/>
                <w:bCs/>
                <w:sz w:val="28"/>
              </w:rPr>
            </w:pPr>
            <w:r w:rsidRPr="00E47503">
              <w:rPr>
                <w:rFonts w:eastAsia="新細明體"/>
                <w:b/>
                <w:bCs/>
                <w:sz w:val="28"/>
              </w:rPr>
              <w:t>3.</w:t>
            </w:r>
          </w:p>
        </w:tc>
        <w:tc>
          <w:tcPr>
            <w:tcW w:w="8460" w:type="dxa"/>
          </w:tcPr>
          <w:p w14:paraId="28B4BCED" w14:textId="77777777" w:rsidR="00835811" w:rsidRPr="00E47503" w:rsidRDefault="00835811" w:rsidP="00E47503">
            <w:pPr>
              <w:pStyle w:val="BodyTextIndent"/>
              <w:tabs>
                <w:tab w:val="right" w:pos="7560"/>
              </w:tabs>
              <w:spacing w:before="360"/>
              <w:ind w:left="0"/>
              <w:jc w:val="center"/>
              <w:rPr>
                <w:rFonts w:ascii="新細明體" w:eastAsia="新細明體" w:hAnsi="新細明體"/>
                <w:b/>
                <w:bCs/>
                <w:sz w:val="28"/>
              </w:rPr>
            </w:pPr>
          </w:p>
        </w:tc>
      </w:tr>
    </w:tbl>
    <w:p w14:paraId="5736C108" w14:textId="77777777" w:rsidR="00835811" w:rsidRPr="00E47503" w:rsidRDefault="00835811" w:rsidP="00E47503">
      <w:pPr>
        <w:pStyle w:val="BodyTextIndent"/>
        <w:tabs>
          <w:tab w:val="right" w:pos="7560"/>
        </w:tabs>
        <w:ind w:left="0"/>
        <w:rPr>
          <w:rFonts w:ascii="新細明體" w:eastAsia="新細明體" w:hAnsi="新細明體"/>
          <w:b/>
          <w:bCs/>
          <w:sz w:val="28"/>
        </w:rPr>
      </w:pPr>
    </w:p>
    <w:p w14:paraId="6A984504" w14:textId="77777777" w:rsidR="006311A3" w:rsidRPr="00E47503" w:rsidRDefault="006311A3" w:rsidP="00E47503">
      <w:pPr>
        <w:pStyle w:val="BodyTextIndent"/>
        <w:tabs>
          <w:tab w:val="right" w:pos="7560"/>
        </w:tabs>
        <w:spacing w:before="360"/>
        <w:ind w:left="539" w:hanging="539"/>
        <w:rPr>
          <w:rFonts w:ascii="新細明體" w:eastAsia="新細明體" w:hAnsi="新細明體"/>
        </w:rPr>
        <w:sectPr w:rsidR="006311A3" w:rsidRPr="00E47503" w:rsidSect="004C6FC9">
          <w:footerReference w:type="even" r:id="rId13"/>
          <w:footerReference w:type="default" r:id="rId14"/>
          <w:footerReference w:type="first" r:id="rId15"/>
          <w:pgSz w:w="11906" w:h="16838" w:code="9"/>
          <w:pgMar w:top="1134" w:right="1134" w:bottom="1134" w:left="1418" w:header="851" w:footer="992" w:gutter="0"/>
          <w:pgNumType w:start="0"/>
          <w:cols w:space="425"/>
          <w:docGrid w:linePitch="360"/>
        </w:sectPr>
      </w:pPr>
    </w:p>
    <w:p w14:paraId="6E9CA6FB" w14:textId="308FE803" w:rsidR="000D40EF" w:rsidRPr="00D45299" w:rsidRDefault="00D45299" w:rsidP="00D45299">
      <w:pPr>
        <w:pStyle w:val="BodyTextIndent"/>
        <w:numPr>
          <w:ilvl w:val="0"/>
          <w:numId w:val="3"/>
        </w:numPr>
        <w:tabs>
          <w:tab w:val="right" w:pos="7560"/>
        </w:tabs>
        <w:rPr>
          <w:rFonts w:ascii="新細明體" w:eastAsia="新細明體" w:hAnsi="新細明體"/>
          <w:b/>
          <w:sz w:val="28"/>
        </w:rPr>
      </w:pPr>
      <w:r w:rsidRPr="00D45299">
        <w:rPr>
          <w:rFonts w:ascii="新細明體" w:eastAsia="新細明體" w:hAnsi="新細明體" w:hint="eastAsia"/>
          <w:b/>
          <w:sz w:val="28"/>
        </w:rPr>
        <w:lastRenderedPageBreak/>
        <w:t>关注事项</w:t>
      </w:r>
      <w:r w:rsidR="000D40EF" w:rsidRPr="00D45299">
        <w:rPr>
          <w:rFonts w:ascii="新細明體" w:eastAsia="新細明體" w:hAnsi="新細明體" w:hint="eastAsia"/>
          <w:b/>
          <w:sz w:val="28"/>
        </w:rPr>
        <w:t>：</w:t>
      </w:r>
      <w:r w:rsidR="000D40EF" w:rsidRPr="00D45299">
        <w:rPr>
          <w:rFonts w:ascii="新細明體" w:eastAsia="新細明體" w:hAnsi="新細明體" w:hint="eastAsia"/>
          <w:b/>
          <w:sz w:val="28"/>
          <w:u w:val="single"/>
        </w:rPr>
        <w:t xml:space="preserve">                                             </w:t>
      </w:r>
      <w:r w:rsidR="000D40EF" w:rsidRPr="00D45299">
        <w:rPr>
          <w:rFonts w:ascii="新細明體" w:eastAsia="新細明體" w:hAnsi="新細明體" w:hint="eastAsia"/>
          <w:b/>
          <w:sz w:val="28"/>
        </w:rPr>
        <w:t xml:space="preserve"> </w:t>
      </w:r>
    </w:p>
    <w:tbl>
      <w:tblPr>
        <w:tblW w:w="13990" w:type="dxa"/>
        <w:tblInd w:w="5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38"/>
        <w:gridCol w:w="3485"/>
        <w:gridCol w:w="2094"/>
        <w:gridCol w:w="2094"/>
        <w:gridCol w:w="1449"/>
        <w:gridCol w:w="1268"/>
        <w:gridCol w:w="1862"/>
      </w:tblGrid>
      <w:tr w:rsidR="00843667" w:rsidRPr="00E47503" w14:paraId="44B84274" w14:textId="77777777" w:rsidTr="009A31B2">
        <w:trPr>
          <w:trHeight w:val="514"/>
          <w:tblHeader/>
        </w:trPr>
        <w:tc>
          <w:tcPr>
            <w:tcW w:w="1399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B24E36" w14:textId="56EB15B0" w:rsidR="00843667" w:rsidRPr="00E47503" w:rsidRDefault="00D45299" w:rsidP="00E47503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sz w:val="28"/>
                <w:szCs w:val="28"/>
              </w:rPr>
            </w:pPr>
            <w:r w:rsidRPr="00D45299">
              <w:rPr>
                <w:rFonts w:ascii="新細明體" w:eastAsia="新細明體" w:hAnsi="新細明體" w:hint="eastAsia"/>
                <w:b/>
                <w:sz w:val="28"/>
                <w:szCs w:val="28"/>
                <w:lang w:eastAsia="zh-HK"/>
              </w:rPr>
              <w:t>简列上学年的回馈与跟进</w:t>
            </w:r>
            <w:r w:rsidR="00843667" w:rsidRPr="00E47503">
              <w:rPr>
                <w:rFonts w:ascii="新細明體" w:eastAsia="新細明體" w:hAnsi="新細明體" w:hint="eastAsia"/>
                <w:b/>
                <w:sz w:val="28"/>
                <w:szCs w:val="28"/>
                <w:lang w:eastAsia="zh-HK"/>
              </w:rPr>
              <w:t>：</w:t>
            </w:r>
            <w:r w:rsidR="00020FA4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(</w:t>
            </w:r>
            <w:r w:rsidRPr="00D45299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在发展周期首年，学校一般无需填写此栏，但如本发展周期与上发展周期的关注事项有连系</w:t>
            </w:r>
            <w:r w:rsidRPr="00D45299"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  <w:t>(</w:t>
            </w:r>
            <w:r w:rsidRPr="00D45299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例：</w:t>
            </w:r>
            <w:proofErr w:type="gramStart"/>
            <w:r w:rsidRPr="00D45299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优</w:t>
            </w:r>
            <w:proofErr w:type="gramEnd"/>
            <w:r w:rsidRPr="00D45299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化该关注事项</w:t>
            </w:r>
            <w:r w:rsidRPr="00D45299"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  <w:t>)</w:t>
            </w:r>
            <w:r w:rsidRPr="00D45299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，学校可参考上学年的回馈与跟进，以制订或调整本学年的发展工作</w:t>
            </w:r>
            <w:r w:rsidR="00FC1C75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。</w:t>
            </w:r>
            <w:r w:rsidR="00FC1C75" w:rsidRPr="00E47503">
              <w:rPr>
                <w:rFonts w:ascii="新細明體" w:eastAsia="新細明體" w:hAnsi="新細明體" w:hint="eastAsia"/>
                <w:spacing w:val="0"/>
                <w:szCs w:val="24"/>
              </w:rPr>
              <w:t>)</w:t>
            </w:r>
          </w:p>
          <w:p w14:paraId="4B6F56D1" w14:textId="77777777" w:rsidR="00843667" w:rsidRPr="00E47503" w:rsidRDefault="00843667" w:rsidP="00E47503">
            <w:pPr>
              <w:pStyle w:val="BodyTextIndent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sz w:val="28"/>
                <w:lang w:eastAsia="zh-HK"/>
              </w:rPr>
            </w:pPr>
          </w:p>
          <w:p w14:paraId="09626AAB" w14:textId="3538BA75" w:rsidR="00843667" w:rsidRPr="00E47503" w:rsidRDefault="00843667" w:rsidP="00E47503">
            <w:pPr>
              <w:pStyle w:val="BodyTextIndent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  <w:p w14:paraId="1FA2D453" w14:textId="4ACE9AB4" w:rsidR="00843667" w:rsidRPr="00E47503" w:rsidRDefault="00843667" w:rsidP="00E47503">
            <w:pPr>
              <w:pStyle w:val="BodyTextIndent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  <w:tr w:rsidR="009A31B2" w:rsidRPr="00E47503" w14:paraId="09723096" w14:textId="77777777" w:rsidTr="009A31B2">
        <w:trPr>
          <w:trHeight w:val="285"/>
          <w:tblHeader/>
        </w:trPr>
        <w:tc>
          <w:tcPr>
            <w:tcW w:w="13990" w:type="dxa"/>
            <w:gridSpan w:val="7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E58028" w14:textId="77777777" w:rsidR="009A31B2" w:rsidRPr="00E47503" w:rsidRDefault="009A31B2" w:rsidP="00E47503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sz w:val="28"/>
                <w:szCs w:val="28"/>
                <w:lang w:eastAsia="zh-HK"/>
              </w:rPr>
            </w:pPr>
          </w:p>
        </w:tc>
      </w:tr>
      <w:tr w:rsidR="00843667" w:rsidRPr="00E47503" w14:paraId="15DA911A" w14:textId="77777777" w:rsidTr="008B7D91">
        <w:trPr>
          <w:trHeight w:val="514"/>
          <w:tblHeader/>
        </w:trPr>
        <w:tc>
          <w:tcPr>
            <w:tcW w:w="173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DA2EDC" w14:textId="10DA469E" w:rsidR="00843667" w:rsidRPr="00E47503" w:rsidRDefault="00D45299" w:rsidP="00E47503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目标</w:t>
            </w: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449C25" w14:textId="65CE0060" w:rsidR="00843667" w:rsidRPr="00E47503" w:rsidRDefault="00D45299" w:rsidP="00E47503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推行策略</w:t>
            </w:r>
          </w:p>
        </w:tc>
        <w:tc>
          <w:tcPr>
            <w:tcW w:w="20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26F269" w14:textId="0FA71423" w:rsidR="00843667" w:rsidRPr="00E47503" w:rsidRDefault="00D45299" w:rsidP="00E47503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成功准则</w:t>
            </w:r>
          </w:p>
        </w:tc>
        <w:tc>
          <w:tcPr>
            <w:tcW w:w="20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2E7E1C" w14:textId="13CDAAB3" w:rsidR="00843667" w:rsidRPr="00E47503" w:rsidRDefault="00D45299" w:rsidP="00E47503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评估方法</w:t>
            </w: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A8DB74" w14:textId="72AB09DA" w:rsidR="00843667" w:rsidRPr="00E47503" w:rsidRDefault="00D45299" w:rsidP="00E47503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时间表</w:t>
            </w: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F7BE8C" w14:textId="52F94553" w:rsidR="00843667" w:rsidRPr="00E47503" w:rsidRDefault="00D45299" w:rsidP="00E47503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负责人</w:t>
            </w:r>
          </w:p>
        </w:tc>
        <w:tc>
          <w:tcPr>
            <w:tcW w:w="18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55A652" w14:textId="69F0BCFF" w:rsidR="00843667" w:rsidRPr="00E47503" w:rsidRDefault="00D45299" w:rsidP="00D4529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所需资源</w:t>
            </w:r>
          </w:p>
        </w:tc>
      </w:tr>
      <w:tr w:rsidR="00843667" w:rsidRPr="00E47503" w14:paraId="1BE05B5D" w14:textId="77777777" w:rsidTr="008B7D91">
        <w:trPr>
          <w:trHeight w:val="332"/>
          <w:tblHeader/>
        </w:trPr>
        <w:tc>
          <w:tcPr>
            <w:tcW w:w="1399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13EE87" w14:textId="7FF0BA10" w:rsidR="00D45299" w:rsidRPr="00D45299" w:rsidRDefault="00451C14" w:rsidP="000D052B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left"/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</w:pPr>
            <w:r w:rsidRPr="00E47503"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  <w:t>(</w:t>
            </w:r>
            <w:r w:rsidR="00D45299"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如学校有实际需要调整周年计划的目标／推行策略／成功准则／评估方法，请以★号作标示</w:t>
            </w:r>
          </w:p>
          <w:p w14:paraId="7CFD48D7" w14:textId="32900B5E" w:rsidR="00451C14" w:rsidRPr="00E47503" w:rsidRDefault="00D45299" w:rsidP="00D4529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left"/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，以便科组知悉及跟进</w:t>
            </w:r>
            <w:r w:rsidR="000D052B" w:rsidRPr="000D052B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。</w:t>
            </w:r>
            <w:r w:rsidR="00451C14"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)</w:t>
            </w:r>
          </w:p>
        </w:tc>
      </w:tr>
      <w:tr w:rsidR="003B46CC" w:rsidRPr="00E47503" w14:paraId="56FD6C60" w14:textId="77777777" w:rsidTr="00317EB6">
        <w:trPr>
          <w:trHeight w:val="1229"/>
          <w:tblHeader/>
        </w:trPr>
        <w:tc>
          <w:tcPr>
            <w:tcW w:w="1738" w:type="dxa"/>
            <w:vMerge w:val="restart"/>
            <w:shd w:val="clear" w:color="auto" w:fill="auto"/>
          </w:tcPr>
          <w:p w14:paraId="091DD0FC" w14:textId="77777777" w:rsidR="00843667" w:rsidRPr="00E47503" w:rsidRDefault="00843667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</w:tcPr>
          <w:p w14:paraId="57E710FD" w14:textId="77777777" w:rsidR="00843667" w:rsidRPr="00E47503" w:rsidRDefault="00843667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 w:val="restart"/>
          </w:tcPr>
          <w:p w14:paraId="568391A6" w14:textId="77777777" w:rsidR="00843667" w:rsidRPr="00E47503" w:rsidRDefault="00843667" w:rsidP="00E47503">
            <w:pPr>
              <w:pStyle w:val="BodyTextIndent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2094" w:type="dxa"/>
            <w:vMerge w:val="restart"/>
          </w:tcPr>
          <w:p w14:paraId="1077820C" w14:textId="77777777" w:rsidR="00843667" w:rsidRPr="00E47503" w:rsidRDefault="00843667" w:rsidP="00E47503">
            <w:pPr>
              <w:pStyle w:val="BodyTextIndent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</w:tcPr>
          <w:p w14:paraId="53C4B9AF" w14:textId="77777777" w:rsidR="00843667" w:rsidRPr="00E47503" w:rsidRDefault="00843667" w:rsidP="00E47503">
            <w:pPr>
              <w:pStyle w:val="BodyTextIndent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</w:tcPr>
          <w:p w14:paraId="3D1458AC" w14:textId="77777777" w:rsidR="00843667" w:rsidRPr="00E47503" w:rsidRDefault="00843667" w:rsidP="00E47503">
            <w:pPr>
              <w:pStyle w:val="BodyTextIndent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58" w:type="dxa"/>
            <w:tcBorders>
              <w:bottom w:val="single" w:sz="4" w:space="0" w:color="auto"/>
            </w:tcBorders>
            <w:shd w:val="clear" w:color="auto" w:fill="auto"/>
          </w:tcPr>
          <w:p w14:paraId="509AA01E" w14:textId="77777777" w:rsidR="00843667" w:rsidRPr="00E47503" w:rsidRDefault="00843667" w:rsidP="00E47503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</w:tr>
      <w:tr w:rsidR="003B46CC" w:rsidRPr="00E47503" w14:paraId="30CBC5E3" w14:textId="77777777" w:rsidTr="00317EB6">
        <w:trPr>
          <w:trHeight w:val="1229"/>
          <w:tblHeader/>
        </w:trPr>
        <w:tc>
          <w:tcPr>
            <w:tcW w:w="1738" w:type="dxa"/>
            <w:vMerge/>
            <w:shd w:val="clear" w:color="auto" w:fill="auto"/>
            <w:vAlign w:val="center"/>
          </w:tcPr>
          <w:p w14:paraId="533371AB" w14:textId="77777777" w:rsidR="00843667" w:rsidRPr="00E47503" w:rsidRDefault="00843667" w:rsidP="00E47503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</w:tcPr>
          <w:p w14:paraId="779CA24E" w14:textId="77777777" w:rsidR="00843667" w:rsidRPr="00E47503" w:rsidRDefault="00843667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4F0B8DD6" w14:textId="77777777" w:rsidR="00843667" w:rsidRPr="00E47503" w:rsidRDefault="00843667" w:rsidP="00E47503">
            <w:pPr>
              <w:pStyle w:val="BodyTextIndent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2094" w:type="dxa"/>
            <w:vMerge/>
          </w:tcPr>
          <w:p w14:paraId="094D1C31" w14:textId="77777777" w:rsidR="00843667" w:rsidRPr="00E47503" w:rsidRDefault="00843667" w:rsidP="00E47503">
            <w:pPr>
              <w:pStyle w:val="BodyTextIndent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</w:tcPr>
          <w:p w14:paraId="6E3F4848" w14:textId="77777777" w:rsidR="00843667" w:rsidRPr="00E47503" w:rsidRDefault="00843667" w:rsidP="00E47503">
            <w:pPr>
              <w:pStyle w:val="BodyTextIndent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</w:tcPr>
          <w:p w14:paraId="0CC4F31C" w14:textId="77777777" w:rsidR="00843667" w:rsidRPr="00E47503" w:rsidRDefault="00843667" w:rsidP="00E47503">
            <w:pPr>
              <w:pStyle w:val="BodyTextIndent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58" w:type="dxa"/>
            <w:tcBorders>
              <w:bottom w:val="single" w:sz="4" w:space="0" w:color="auto"/>
            </w:tcBorders>
            <w:shd w:val="clear" w:color="auto" w:fill="auto"/>
          </w:tcPr>
          <w:p w14:paraId="7AAF43DF" w14:textId="77777777" w:rsidR="00843667" w:rsidRPr="00E47503" w:rsidRDefault="00843667" w:rsidP="00E47503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  <w:tr w:rsidR="00843667" w:rsidRPr="00E47503" w14:paraId="61F55892" w14:textId="77777777" w:rsidTr="00317EB6">
        <w:trPr>
          <w:trHeight w:val="1229"/>
          <w:tblHeader/>
        </w:trPr>
        <w:tc>
          <w:tcPr>
            <w:tcW w:w="1738" w:type="dxa"/>
            <w:vMerge/>
            <w:shd w:val="clear" w:color="auto" w:fill="auto"/>
          </w:tcPr>
          <w:p w14:paraId="14736351" w14:textId="77777777" w:rsidR="00843667" w:rsidRPr="00E47503" w:rsidRDefault="00843667" w:rsidP="00E47503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  <w:tc>
          <w:tcPr>
            <w:tcW w:w="3485" w:type="dxa"/>
            <w:shd w:val="clear" w:color="auto" w:fill="auto"/>
          </w:tcPr>
          <w:p w14:paraId="29B5E9B4" w14:textId="01BFA2AA" w:rsidR="00843667" w:rsidRPr="00E47503" w:rsidRDefault="00843667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42D3589C" w14:textId="77777777" w:rsidR="00843667" w:rsidRPr="00E47503" w:rsidRDefault="00843667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40FB37AE" w14:textId="77777777" w:rsidR="00843667" w:rsidRPr="00E47503" w:rsidRDefault="00843667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1449" w:type="dxa"/>
            <w:shd w:val="clear" w:color="auto" w:fill="auto"/>
          </w:tcPr>
          <w:p w14:paraId="0093F458" w14:textId="77777777" w:rsidR="00843667" w:rsidRPr="00E47503" w:rsidRDefault="00843667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1268" w:type="dxa"/>
            <w:shd w:val="clear" w:color="auto" w:fill="auto"/>
          </w:tcPr>
          <w:p w14:paraId="4711772F" w14:textId="77777777" w:rsidR="00843667" w:rsidRPr="00E47503" w:rsidRDefault="00843667" w:rsidP="00E47503">
            <w:pPr>
              <w:pStyle w:val="BodyTextIndent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58" w:type="dxa"/>
            <w:shd w:val="clear" w:color="auto" w:fill="auto"/>
          </w:tcPr>
          <w:p w14:paraId="04162E28" w14:textId="77777777" w:rsidR="00843667" w:rsidRPr="00E47503" w:rsidRDefault="00843667" w:rsidP="00E47503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</w:tbl>
    <w:p w14:paraId="6DD37CDC" w14:textId="0F34D46E" w:rsidR="002F7B48" w:rsidRPr="00E47503" w:rsidRDefault="002F7B48" w:rsidP="00E47503">
      <w:pPr>
        <w:pStyle w:val="BodyTextIndent"/>
        <w:tabs>
          <w:tab w:val="right" w:pos="7560"/>
        </w:tabs>
        <w:rPr>
          <w:rFonts w:ascii="新細明體" w:hAnsi="新細明體"/>
          <w:b/>
          <w:sz w:val="28"/>
        </w:rPr>
      </w:pPr>
    </w:p>
    <w:p w14:paraId="78C64A70" w14:textId="33CE6B0B" w:rsidR="002F7B48" w:rsidRPr="00E47503" w:rsidRDefault="002F7B48" w:rsidP="00E47503">
      <w:pPr>
        <w:pStyle w:val="BodyTextIndent"/>
        <w:tabs>
          <w:tab w:val="right" w:pos="7560"/>
        </w:tabs>
        <w:rPr>
          <w:rFonts w:ascii="新細明體" w:hAnsi="新細明體"/>
          <w:b/>
          <w:sz w:val="28"/>
        </w:rPr>
      </w:pPr>
    </w:p>
    <w:p w14:paraId="10ED5BC4" w14:textId="77777777" w:rsidR="002F7B48" w:rsidRPr="00E47503" w:rsidRDefault="002F7B48" w:rsidP="00E47503">
      <w:pPr>
        <w:pStyle w:val="BodyTextIndent"/>
        <w:tabs>
          <w:tab w:val="right" w:pos="7560"/>
        </w:tabs>
        <w:rPr>
          <w:rFonts w:ascii="新細明體" w:hAnsi="新細明體"/>
          <w:b/>
          <w:sz w:val="28"/>
        </w:rPr>
      </w:pPr>
    </w:p>
    <w:p w14:paraId="7D48C64B" w14:textId="77777777" w:rsidR="000D052B" w:rsidRPr="00D45299" w:rsidRDefault="000D052B" w:rsidP="000D052B">
      <w:pPr>
        <w:pStyle w:val="BodyTextIndent"/>
        <w:numPr>
          <w:ilvl w:val="0"/>
          <w:numId w:val="3"/>
        </w:numPr>
        <w:tabs>
          <w:tab w:val="right" w:pos="7560"/>
        </w:tabs>
        <w:rPr>
          <w:rFonts w:ascii="新細明體" w:eastAsia="新細明體" w:hAnsi="新細明體"/>
          <w:b/>
          <w:sz w:val="28"/>
        </w:rPr>
      </w:pPr>
      <w:r w:rsidRPr="00D45299">
        <w:rPr>
          <w:rFonts w:ascii="新細明體" w:eastAsia="新細明體" w:hAnsi="新細明體" w:hint="eastAsia"/>
          <w:b/>
          <w:sz w:val="28"/>
        </w:rPr>
        <w:lastRenderedPageBreak/>
        <w:t>关注事项：</w:t>
      </w:r>
      <w:r w:rsidRPr="00D45299">
        <w:rPr>
          <w:rFonts w:ascii="新細明體" w:eastAsia="新細明體" w:hAnsi="新細明體" w:hint="eastAsia"/>
          <w:b/>
          <w:sz w:val="28"/>
          <w:u w:val="single"/>
        </w:rPr>
        <w:t xml:space="preserve">                                             </w:t>
      </w:r>
      <w:r w:rsidRPr="00D45299">
        <w:rPr>
          <w:rFonts w:ascii="新細明體" w:eastAsia="新細明體" w:hAnsi="新細明體" w:hint="eastAsia"/>
          <w:b/>
          <w:sz w:val="28"/>
        </w:rPr>
        <w:t xml:space="preserve"> </w:t>
      </w:r>
    </w:p>
    <w:tbl>
      <w:tblPr>
        <w:tblW w:w="13990" w:type="dxa"/>
        <w:tblInd w:w="5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38"/>
        <w:gridCol w:w="3485"/>
        <w:gridCol w:w="2094"/>
        <w:gridCol w:w="2094"/>
        <w:gridCol w:w="1449"/>
        <w:gridCol w:w="1268"/>
        <w:gridCol w:w="1862"/>
      </w:tblGrid>
      <w:tr w:rsidR="000D052B" w:rsidRPr="00E47503" w14:paraId="6CCEBFA9" w14:textId="77777777" w:rsidTr="00192DA9">
        <w:trPr>
          <w:trHeight w:val="514"/>
          <w:tblHeader/>
        </w:trPr>
        <w:tc>
          <w:tcPr>
            <w:tcW w:w="1399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EC296C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sz w:val="28"/>
                <w:szCs w:val="28"/>
              </w:rPr>
            </w:pPr>
            <w:r w:rsidRPr="00D45299">
              <w:rPr>
                <w:rFonts w:ascii="新細明體" w:eastAsia="新細明體" w:hAnsi="新細明體" w:hint="eastAsia"/>
                <w:b/>
                <w:sz w:val="28"/>
                <w:szCs w:val="28"/>
                <w:lang w:eastAsia="zh-HK"/>
              </w:rPr>
              <w:t>简列上学年的回馈与跟进</w:t>
            </w: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  <w:lang w:eastAsia="zh-HK"/>
              </w:rPr>
              <w:t>：</w:t>
            </w:r>
            <w:r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(</w:t>
            </w:r>
            <w:r w:rsidRPr="00D45299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在发展周期首年，学校一般无需填写此栏，但如本发展周期与上发展周期的关注事项有连系</w:t>
            </w:r>
            <w:r w:rsidRPr="00D45299"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  <w:t>(</w:t>
            </w:r>
            <w:r w:rsidRPr="00D45299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例：</w:t>
            </w:r>
            <w:proofErr w:type="gramStart"/>
            <w:r w:rsidRPr="00D45299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优</w:t>
            </w:r>
            <w:proofErr w:type="gramEnd"/>
            <w:r w:rsidRPr="00D45299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化该关注事项</w:t>
            </w:r>
            <w:r w:rsidRPr="00D45299"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  <w:t>)</w:t>
            </w:r>
            <w:r w:rsidRPr="00D45299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，学校可参考上学年的回馈与跟进，以制订或调整本学年的发展工作</w:t>
            </w:r>
            <w:r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。</w:t>
            </w:r>
            <w:r w:rsidRPr="00E47503">
              <w:rPr>
                <w:rFonts w:ascii="新細明體" w:eastAsia="新細明體" w:hAnsi="新細明體" w:hint="eastAsia"/>
                <w:spacing w:val="0"/>
                <w:szCs w:val="24"/>
              </w:rPr>
              <w:t>)</w:t>
            </w:r>
          </w:p>
          <w:p w14:paraId="5DFE0FF1" w14:textId="77777777" w:rsidR="000D052B" w:rsidRPr="00E47503" w:rsidRDefault="000D052B" w:rsidP="00192DA9">
            <w:pPr>
              <w:pStyle w:val="BodyTextIndent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sz w:val="28"/>
                <w:lang w:eastAsia="zh-HK"/>
              </w:rPr>
            </w:pPr>
          </w:p>
          <w:p w14:paraId="76B66631" w14:textId="77777777" w:rsidR="000D052B" w:rsidRPr="00E47503" w:rsidRDefault="000D052B" w:rsidP="00192DA9">
            <w:pPr>
              <w:pStyle w:val="BodyTextIndent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  <w:p w14:paraId="4E7B573E" w14:textId="77777777" w:rsidR="000D052B" w:rsidRPr="00E47503" w:rsidRDefault="000D052B" w:rsidP="00192DA9">
            <w:pPr>
              <w:pStyle w:val="BodyTextIndent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  <w:tr w:rsidR="000D052B" w:rsidRPr="00E47503" w14:paraId="37ED1D9B" w14:textId="77777777" w:rsidTr="00192DA9">
        <w:trPr>
          <w:trHeight w:val="285"/>
          <w:tblHeader/>
        </w:trPr>
        <w:tc>
          <w:tcPr>
            <w:tcW w:w="13990" w:type="dxa"/>
            <w:gridSpan w:val="7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9BA3F0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sz w:val="28"/>
                <w:szCs w:val="28"/>
                <w:lang w:eastAsia="zh-HK"/>
              </w:rPr>
            </w:pPr>
          </w:p>
        </w:tc>
      </w:tr>
      <w:tr w:rsidR="000D052B" w:rsidRPr="00E47503" w14:paraId="24D43E9A" w14:textId="77777777" w:rsidTr="00192DA9">
        <w:trPr>
          <w:trHeight w:val="514"/>
          <w:tblHeader/>
        </w:trPr>
        <w:tc>
          <w:tcPr>
            <w:tcW w:w="173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95A0F9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目标</w:t>
            </w: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4D25E1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推行策略</w:t>
            </w:r>
          </w:p>
        </w:tc>
        <w:tc>
          <w:tcPr>
            <w:tcW w:w="20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B31622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成功准则</w:t>
            </w:r>
          </w:p>
        </w:tc>
        <w:tc>
          <w:tcPr>
            <w:tcW w:w="20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64F7AF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评估方法</w:t>
            </w: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7ECC8A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时间表</w:t>
            </w: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79AD69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负责人</w:t>
            </w:r>
          </w:p>
        </w:tc>
        <w:tc>
          <w:tcPr>
            <w:tcW w:w="18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FE88D6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所需资源</w:t>
            </w:r>
          </w:p>
        </w:tc>
      </w:tr>
      <w:tr w:rsidR="000D052B" w:rsidRPr="00E47503" w14:paraId="33F68CD0" w14:textId="77777777" w:rsidTr="00192DA9">
        <w:trPr>
          <w:trHeight w:val="332"/>
          <w:tblHeader/>
        </w:trPr>
        <w:tc>
          <w:tcPr>
            <w:tcW w:w="1399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727102" w14:textId="77777777" w:rsidR="000D052B" w:rsidRPr="00D45299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left"/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</w:pPr>
            <w:r w:rsidRPr="00E47503"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  <w:t>(</w:t>
            </w: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如学校有实际需要调整周年计划的目标／推行策略／成功准则／评估方法，请以★号作标示</w:t>
            </w:r>
          </w:p>
          <w:p w14:paraId="2A665C7A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left"/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，以便科组知悉及跟进</w:t>
            </w:r>
            <w:r w:rsidRPr="000D052B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。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)</w:t>
            </w:r>
          </w:p>
        </w:tc>
      </w:tr>
      <w:tr w:rsidR="000D052B" w:rsidRPr="00E47503" w14:paraId="50C87BCB" w14:textId="77777777" w:rsidTr="00192DA9">
        <w:trPr>
          <w:trHeight w:val="1229"/>
          <w:tblHeader/>
        </w:trPr>
        <w:tc>
          <w:tcPr>
            <w:tcW w:w="1738" w:type="dxa"/>
            <w:vMerge w:val="restart"/>
            <w:shd w:val="clear" w:color="auto" w:fill="auto"/>
          </w:tcPr>
          <w:p w14:paraId="1484CEE6" w14:textId="77777777" w:rsidR="000D052B" w:rsidRPr="00E47503" w:rsidRDefault="000D052B" w:rsidP="00192DA9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</w:tcPr>
          <w:p w14:paraId="4601FE09" w14:textId="77777777" w:rsidR="000D052B" w:rsidRPr="00E47503" w:rsidRDefault="000D052B" w:rsidP="00192DA9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 w:val="restart"/>
          </w:tcPr>
          <w:p w14:paraId="557B66C0" w14:textId="77777777" w:rsidR="000D052B" w:rsidRPr="00E47503" w:rsidRDefault="000D052B" w:rsidP="00192DA9">
            <w:pPr>
              <w:pStyle w:val="BodyTextIndent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2094" w:type="dxa"/>
            <w:vMerge w:val="restart"/>
          </w:tcPr>
          <w:p w14:paraId="7A21B886" w14:textId="77777777" w:rsidR="000D052B" w:rsidRPr="00E47503" w:rsidRDefault="000D052B" w:rsidP="00192DA9">
            <w:pPr>
              <w:pStyle w:val="BodyTextIndent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</w:tcPr>
          <w:p w14:paraId="7AB0F8A4" w14:textId="77777777" w:rsidR="000D052B" w:rsidRPr="00E47503" w:rsidRDefault="000D052B" w:rsidP="00192DA9">
            <w:pPr>
              <w:pStyle w:val="BodyTextIndent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</w:tcPr>
          <w:p w14:paraId="723FB777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58" w:type="dxa"/>
            <w:tcBorders>
              <w:bottom w:val="single" w:sz="4" w:space="0" w:color="auto"/>
            </w:tcBorders>
            <w:shd w:val="clear" w:color="auto" w:fill="auto"/>
          </w:tcPr>
          <w:p w14:paraId="116E553B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</w:tr>
      <w:tr w:rsidR="000D052B" w:rsidRPr="00E47503" w14:paraId="1B9F5AE2" w14:textId="77777777" w:rsidTr="00192DA9">
        <w:trPr>
          <w:trHeight w:val="1229"/>
          <w:tblHeader/>
        </w:trPr>
        <w:tc>
          <w:tcPr>
            <w:tcW w:w="1738" w:type="dxa"/>
            <w:vMerge/>
            <w:shd w:val="clear" w:color="auto" w:fill="auto"/>
            <w:vAlign w:val="center"/>
          </w:tcPr>
          <w:p w14:paraId="3641FFE6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</w:tcPr>
          <w:p w14:paraId="1D02FCA3" w14:textId="77777777" w:rsidR="000D052B" w:rsidRPr="00E47503" w:rsidRDefault="000D052B" w:rsidP="00192DA9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16A2CA24" w14:textId="77777777" w:rsidR="000D052B" w:rsidRPr="00E47503" w:rsidRDefault="000D052B" w:rsidP="00192DA9">
            <w:pPr>
              <w:pStyle w:val="BodyTextIndent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2094" w:type="dxa"/>
            <w:vMerge/>
          </w:tcPr>
          <w:p w14:paraId="7E318125" w14:textId="77777777" w:rsidR="000D052B" w:rsidRPr="00E47503" w:rsidRDefault="000D052B" w:rsidP="00192DA9">
            <w:pPr>
              <w:pStyle w:val="BodyTextIndent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</w:tcPr>
          <w:p w14:paraId="4C345FE0" w14:textId="77777777" w:rsidR="000D052B" w:rsidRPr="00E47503" w:rsidRDefault="000D052B" w:rsidP="00192DA9">
            <w:pPr>
              <w:pStyle w:val="BodyTextIndent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</w:tcPr>
          <w:p w14:paraId="104F02E6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58" w:type="dxa"/>
            <w:tcBorders>
              <w:bottom w:val="single" w:sz="4" w:space="0" w:color="auto"/>
            </w:tcBorders>
            <w:shd w:val="clear" w:color="auto" w:fill="auto"/>
          </w:tcPr>
          <w:p w14:paraId="422EE1F5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  <w:tr w:rsidR="000D052B" w:rsidRPr="00E47503" w14:paraId="7E252A16" w14:textId="77777777" w:rsidTr="00192DA9">
        <w:trPr>
          <w:trHeight w:val="1229"/>
          <w:tblHeader/>
        </w:trPr>
        <w:tc>
          <w:tcPr>
            <w:tcW w:w="1738" w:type="dxa"/>
            <w:vMerge/>
            <w:shd w:val="clear" w:color="auto" w:fill="auto"/>
          </w:tcPr>
          <w:p w14:paraId="4B6E52A3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  <w:tc>
          <w:tcPr>
            <w:tcW w:w="3485" w:type="dxa"/>
            <w:shd w:val="clear" w:color="auto" w:fill="auto"/>
          </w:tcPr>
          <w:p w14:paraId="62651C71" w14:textId="77777777" w:rsidR="000D052B" w:rsidRPr="00E47503" w:rsidRDefault="000D052B" w:rsidP="00192DA9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5C010419" w14:textId="77777777" w:rsidR="000D052B" w:rsidRPr="00E47503" w:rsidRDefault="000D052B" w:rsidP="00192DA9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2E072640" w14:textId="77777777" w:rsidR="000D052B" w:rsidRPr="00E47503" w:rsidRDefault="000D052B" w:rsidP="00192DA9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1449" w:type="dxa"/>
            <w:shd w:val="clear" w:color="auto" w:fill="auto"/>
          </w:tcPr>
          <w:p w14:paraId="63531FB1" w14:textId="77777777" w:rsidR="000D052B" w:rsidRPr="00E47503" w:rsidRDefault="000D052B" w:rsidP="00192DA9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1268" w:type="dxa"/>
            <w:shd w:val="clear" w:color="auto" w:fill="auto"/>
          </w:tcPr>
          <w:p w14:paraId="06F3BD38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58" w:type="dxa"/>
            <w:shd w:val="clear" w:color="auto" w:fill="auto"/>
          </w:tcPr>
          <w:p w14:paraId="4FAEC0BE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</w:tbl>
    <w:p w14:paraId="591CC525" w14:textId="03FF3741" w:rsidR="009A31B2" w:rsidRPr="00E47503" w:rsidRDefault="009A31B2" w:rsidP="00E47503">
      <w:pPr>
        <w:pStyle w:val="BodyTextIndent"/>
        <w:tabs>
          <w:tab w:val="right" w:pos="7560"/>
        </w:tabs>
        <w:spacing w:before="0" w:after="0" w:line="240" w:lineRule="auto"/>
        <w:ind w:left="0"/>
      </w:pPr>
    </w:p>
    <w:p w14:paraId="70F75921" w14:textId="5D9CE8ED" w:rsidR="002F7B48" w:rsidRPr="00E47503" w:rsidRDefault="002F7B48" w:rsidP="00E47503">
      <w:pPr>
        <w:pStyle w:val="BodyTextIndent"/>
        <w:tabs>
          <w:tab w:val="right" w:pos="7560"/>
        </w:tabs>
        <w:spacing w:before="0" w:after="0" w:line="240" w:lineRule="auto"/>
        <w:ind w:left="0"/>
      </w:pPr>
    </w:p>
    <w:p w14:paraId="67A0B020" w14:textId="5554C9DD" w:rsidR="002F7B48" w:rsidRPr="00E47503" w:rsidRDefault="002F7B48" w:rsidP="00E47503">
      <w:pPr>
        <w:pStyle w:val="BodyTextIndent"/>
        <w:tabs>
          <w:tab w:val="right" w:pos="7560"/>
        </w:tabs>
        <w:spacing w:before="0" w:after="0" w:line="240" w:lineRule="auto"/>
        <w:ind w:left="0"/>
      </w:pPr>
    </w:p>
    <w:p w14:paraId="30D0F868" w14:textId="1FB657EE" w:rsidR="002F7B48" w:rsidRDefault="002F7B48" w:rsidP="00E47503">
      <w:pPr>
        <w:pStyle w:val="BodyTextIndent"/>
        <w:tabs>
          <w:tab w:val="right" w:pos="7560"/>
        </w:tabs>
        <w:spacing w:before="0" w:after="0" w:line="240" w:lineRule="auto"/>
        <w:ind w:left="0"/>
      </w:pPr>
    </w:p>
    <w:p w14:paraId="3158121D" w14:textId="77777777" w:rsidR="000D052B" w:rsidRPr="00E47503" w:rsidRDefault="000D052B" w:rsidP="00E47503">
      <w:pPr>
        <w:pStyle w:val="BodyTextIndent"/>
        <w:tabs>
          <w:tab w:val="right" w:pos="7560"/>
        </w:tabs>
        <w:spacing w:before="0" w:after="0" w:line="240" w:lineRule="auto"/>
        <w:ind w:left="0"/>
      </w:pPr>
    </w:p>
    <w:p w14:paraId="1DD3C4F7" w14:textId="77777777" w:rsidR="000D052B" w:rsidRPr="00D45299" w:rsidRDefault="000D052B" w:rsidP="000D052B">
      <w:pPr>
        <w:pStyle w:val="BodyTextIndent"/>
        <w:numPr>
          <w:ilvl w:val="0"/>
          <w:numId w:val="3"/>
        </w:numPr>
        <w:tabs>
          <w:tab w:val="right" w:pos="7560"/>
        </w:tabs>
        <w:rPr>
          <w:rFonts w:ascii="新細明體" w:eastAsia="新細明體" w:hAnsi="新細明體"/>
          <w:b/>
          <w:sz w:val="28"/>
        </w:rPr>
      </w:pPr>
      <w:r w:rsidRPr="00D45299">
        <w:rPr>
          <w:rFonts w:ascii="新細明體" w:eastAsia="新細明體" w:hAnsi="新細明體" w:hint="eastAsia"/>
          <w:b/>
          <w:sz w:val="28"/>
        </w:rPr>
        <w:t>关注事项：</w:t>
      </w:r>
      <w:r w:rsidRPr="00D45299">
        <w:rPr>
          <w:rFonts w:ascii="新細明體" w:eastAsia="新細明體" w:hAnsi="新細明體" w:hint="eastAsia"/>
          <w:b/>
          <w:sz w:val="28"/>
          <w:u w:val="single"/>
        </w:rPr>
        <w:t xml:space="preserve">                                             </w:t>
      </w:r>
      <w:r w:rsidRPr="00D45299">
        <w:rPr>
          <w:rFonts w:ascii="新細明體" w:eastAsia="新細明體" w:hAnsi="新細明體" w:hint="eastAsia"/>
          <w:b/>
          <w:sz w:val="28"/>
        </w:rPr>
        <w:t xml:space="preserve"> </w:t>
      </w:r>
    </w:p>
    <w:tbl>
      <w:tblPr>
        <w:tblW w:w="13990" w:type="dxa"/>
        <w:tblInd w:w="5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38"/>
        <w:gridCol w:w="3485"/>
        <w:gridCol w:w="2094"/>
        <w:gridCol w:w="2094"/>
        <w:gridCol w:w="1449"/>
        <w:gridCol w:w="1268"/>
        <w:gridCol w:w="1862"/>
      </w:tblGrid>
      <w:tr w:rsidR="000D052B" w:rsidRPr="00E47503" w14:paraId="3B81C4F4" w14:textId="77777777" w:rsidTr="00192DA9">
        <w:trPr>
          <w:trHeight w:val="514"/>
          <w:tblHeader/>
        </w:trPr>
        <w:tc>
          <w:tcPr>
            <w:tcW w:w="1399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37F41F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sz w:val="28"/>
                <w:szCs w:val="28"/>
              </w:rPr>
            </w:pPr>
            <w:r w:rsidRPr="00D45299">
              <w:rPr>
                <w:rFonts w:ascii="新細明體" w:eastAsia="新細明體" w:hAnsi="新細明體" w:hint="eastAsia"/>
                <w:b/>
                <w:sz w:val="28"/>
                <w:szCs w:val="28"/>
                <w:lang w:eastAsia="zh-HK"/>
              </w:rPr>
              <w:t>简列上学年的回馈与跟进</w:t>
            </w: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  <w:lang w:eastAsia="zh-HK"/>
              </w:rPr>
              <w:t>：</w:t>
            </w:r>
            <w:r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(</w:t>
            </w:r>
            <w:r w:rsidRPr="00D45299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在发展周期首年，学校一般无需填写此栏，但如本发展周期与上发展周期的关注事项有连系</w:t>
            </w:r>
            <w:r w:rsidRPr="00D45299"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  <w:t>(</w:t>
            </w:r>
            <w:r w:rsidRPr="00D45299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例：</w:t>
            </w:r>
            <w:proofErr w:type="gramStart"/>
            <w:r w:rsidRPr="00D45299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优</w:t>
            </w:r>
            <w:proofErr w:type="gramEnd"/>
            <w:r w:rsidRPr="00D45299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化该关注事项</w:t>
            </w:r>
            <w:r w:rsidRPr="00D45299">
              <w:rPr>
                <w:rFonts w:ascii="新細明體" w:eastAsia="新細明體" w:hAnsi="新細明體"/>
                <w:spacing w:val="0"/>
                <w:szCs w:val="24"/>
                <w:lang w:eastAsia="zh-HK"/>
              </w:rPr>
              <w:t>)</w:t>
            </w:r>
            <w:r w:rsidRPr="00D45299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，学校可参考上学年的回馈与跟进，以制订或调整本学年的发展工作</w:t>
            </w:r>
            <w:r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。</w:t>
            </w:r>
            <w:r w:rsidRPr="00E47503">
              <w:rPr>
                <w:rFonts w:ascii="新細明體" w:eastAsia="新細明體" w:hAnsi="新細明體" w:hint="eastAsia"/>
                <w:spacing w:val="0"/>
                <w:szCs w:val="24"/>
              </w:rPr>
              <w:t>)</w:t>
            </w:r>
          </w:p>
          <w:p w14:paraId="5D9D3289" w14:textId="77777777" w:rsidR="000D052B" w:rsidRPr="00E47503" w:rsidRDefault="000D052B" w:rsidP="00192DA9">
            <w:pPr>
              <w:pStyle w:val="BodyTextIndent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sz w:val="28"/>
                <w:lang w:eastAsia="zh-HK"/>
              </w:rPr>
            </w:pPr>
          </w:p>
          <w:p w14:paraId="72A89379" w14:textId="77777777" w:rsidR="000D052B" w:rsidRPr="00E47503" w:rsidRDefault="000D052B" w:rsidP="00192DA9">
            <w:pPr>
              <w:pStyle w:val="BodyTextIndent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  <w:p w14:paraId="482E83C4" w14:textId="77777777" w:rsidR="000D052B" w:rsidRPr="00E47503" w:rsidRDefault="000D052B" w:rsidP="00192DA9">
            <w:pPr>
              <w:pStyle w:val="BodyTextIndent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  <w:tr w:rsidR="000D052B" w:rsidRPr="00E47503" w14:paraId="13D8CCB2" w14:textId="77777777" w:rsidTr="00192DA9">
        <w:trPr>
          <w:trHeight w:val="285"/>
          <w:tblHeader/>
        </w:trPr>
        <w:tc>
          <w:tcPr>
            <w:tcW w:w="13990" w:type="dxa"/>
            <w:gridSpan w:val="7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9ACE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sz w:val="28"/>
                <w:szCs w:val="28"/>
                <w:lang w:eastAsia="zh-HK"/>
              </w:rPr>
            </w:pPr>
          </w:p>
        </w:tc>
      </w:tr>
      <w:tr w:rsidR="000D052B" w:rsidRPr="00E47503" w14:paraId="0244485E" w14:textId="77777777" w:rsidTr="00192DA9">
        <w:trPr>
          <w:trHeight w:val="514"/>
          <w:tblHeader/>
        </w:trPr>
        <w:tc>
          <w:tcPr>
            <w:tcW w:w="173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3185E0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目标</w:t>
            </w: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E9F1F0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推行策略</w:t>
            </w:r>
          </w:p>
        </w:tc>
        <w:tc>
          <w:tcPr>
            <w:tcW w:w="20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F35EEE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成功准则</w:t>
            </w:r>
          </w:p>
        </w:tc>
        <w:tc>
          <w:tcPr>
            <w:tcW w:w="20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8D82AA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评估方法</w:t>
            </w: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4DA820F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时间表</w:t>
            </w: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BC4C2C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负责人</w:t>
            </w:r>
          </w:p>
        </w:tc>
        <w:tc>
          <w:tcPr>
            <w:tcW w:w="18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C2FBD6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所需资源</w:t>
            </w:r>
          </w:p>
        </w:tc>
      </w:tr>
      <w:tr w:rsidR="000D052B" w:rsidRPr="00E47503" w14:paraId="36C57F30" w14:textId="77777777" w:rsidTr="00192DA9">
        <w:trPr>
          <w:trHeight w:val="332"/>
          <w:tblHeader/>
        </w:trPr>
        <w:tc>
          <w:tcPr>
            <w:tcW w:w="1399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98E8F0" w14:textId="77777777" w:rsidR="000D052B" w:rsidRPr="00D45299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left"/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</w:pPr>
            <w:r w:rsidRPr="00E47503"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  <w:t>(</w:t>
            </w: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如学校有实际需要调整周年计划的目标／推行策略／成功准则／评估方法，请以★号作标示</w:t>
            </w:r>
          </w:p>
          <w:p w14:paraId="552CE7CD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left"/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</w:pPr>
            <w:r w:rsidRPr="00D45299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，以便科组知悉及跟进</w:t>
            </w:r>
            <w:r w:rsidRPr="000D052B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。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)</w:t>
            </w:r>
          </w:p>
        </w:tc>
      </w:tr>
      <w:tr w:rsidR="000D052B" w:rsidRPr="00E47503" w14:paraId="2A7D5C0E" w14:textId="77777777" w:rsidTr="00192DA9">
        <w:trPr>
          <w:trHeight w:val="1229"/>
          <w:tblHeader/>
        </w:trPr>
        <w:tc>
          <w:tcPr>
            <w:tcW w:w="1738" w:type="dxa"/>
            <w:vMerge w:val="restart"/>
            <w:shd w:val="clear" w:color="auto" w:fill="auto"/>
          </w:tcPr>
          <w:p w14:paraId="51AD1480" w14:textId="77777777" w:rsidR="000D052B" w:rsidRPr="00E47503" w:rsidRDefault="000D052B" w:rsidP="00192DA9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</w:tcPr>
          <w:p w14:paraId="77F857F3" w14:textId="77777777" w:rsidR="000D052B" w:rsidRPr="00E47503" w:rsidRDefault="000D052B" w:rsidP="00192DA9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 w:val="restart"/>
          </w:tcPr>
          <w:p w14:paraId="0D53033C" w14:textId="77777777" w:rsidR="000D052B" w:rsidRPr="00E47503" w:rsidRDefault="000D052B" w:rsidP="00192DA9">
            <w:pPr>
              <w:pStyle w:val="BodyTextIndent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2094" w:type="dxa"/>
            <w:vMerge w:val="restart"/>
          </w:tcPr>
          <w:p w14:paraId="44AFD54F" w14:textId="77777777" w:rsidR="000D052B" w:rsidRPr="00E47503" w:rsidRDefault="000D052B" w:rsidP="00192DA9">
            <w:pPr>
              <w:pStyle w:val="BodyTextIndent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</w:tcPr>
          <w:p w14:paraId="2897209A" w14:textId="77777777" w:rsidR="000D052B" w:rsidRPr="00E47503" w:rsidRDefault="000D052B" w:rsidP="00192DA9">
            <w:pPr>
              <w:pStyle w:val="BodyTextIndent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</w:tcPr>
          <w:p w14:paraId="48CA72CF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58" w:type="dxa"/>
            <w:tcBorders>
              <w:bottom w:val="single" w:sz="4" w:space="0" w:color="auto"/>
            </w:tcBorders>
            <w:shd w:val="clear" w:color="auto" w:fill="auto"/>
          </w:tcPr>
          <w:p w14:paraId="19A35840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</w:tr>
      <w:tr w:rsidR="000D052B" w:rsidRPr="00E47503" w14:paraId="3A701338" w14:textId="77777777" w:rsidTr="00192DA9">
        <w:trPr>
          <w:trHeight w:val="1229"/>
          <w:tblHeader/>
        </w:trPr>
        <w:tc>
          <w:tcPr>
            <w:tcW w:w="1738" w:type="dxa"/>
            <w:vMerge/>
            <w:shd w:val="clear" w:color="auto" w:fill="auto"/>
            <w:vAlign w:val="center"/>
          </w:tcPr>
          <w:p w14:paraId="26413F88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</w:tcPr>
          <w:p w14:paraId="302F11F5" w14:textId="77777777" w:rsidR="000D052B" w:rsidRPr="00E47503" w:rsidRDefault="000D052B" w:rsidP="00192DA9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18D0BDC5" w14:textId="77777777" w:rsidR="000D052B" w:rsidRPr="00E47503" w:rsidRDefault="000D052B" w:rsidP="00192DA9">
            <w:pPr>
              <w:pStyle w:val="BodyTextIndent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2094" w:type="dxa"/>
            <w:vMerge/>
          </w:tcPr>
          <w:p w14:paraId="1B0CF946" w14:textId="77777777" w:rsidR="000D052B" w:rsidRPr="00E47503" w:rsidRDefault="000D052B" w:rsidP="00192DA9">
            <w:pPr>
              <w:pStyle w:val="BodyTextIndent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</w:tcPr>
          <w:p w14:paraId="5BC3A993" w14:textId="77777777" w:rsidR="000D052B" w:rsidRPr="00E47503" w:rsidRDefault="000D052B" w:rsidP="00192DA9">
            <w:pPr>
              <w:pStyle w:val="BodyTextIndent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</w:tcPr>
          <w:p w14:paraId="7C4D609D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58" w:type="dxa"/>
            <w:tcBorders>
              <w:bottom w:val="single" w:sz="4" w:space="0" w:color="auto"/>
            </w:tcBorders>
            <w:shd w:val="clear" w:color="auto" w:fill="auto"/>
          </w:tcPr>
          <w:p w14:paraId="3F805CAC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  <w:tr w:rsidR="000D052B" w:rsidRPr="00E47503" w14:paraId="188C64EF" w14:textId="77777777" w:rsidTr="00192DA9">
        <w:trPr>
          <w:trHeight w:val="1229"/>
          <w:tblHeader/>
        </w:trPr>
        <w:tc>
          <w:tcPr>
            <w:tcW w:w="1738" w:type="dxa"/>
            <w:vMerge/>
            <w:shd w:val="clear" w:color="auto" w:fill="auto"/>
          </w:tcPr>
          <w:p w14:paraId="789E11EC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  <w:tc>
          <w:tcPr>
            <w:tcW w:w="3485" w:type="dxa"/>
            <w:shd w:val="clear" w:color="auto" w:fill="auto"/>
          </w:tcPr>
          <w:p w14:paraId="63228EFB" w14:textId="77777777" w:rsidR="000D052B" w:rsidRPr="00E47503" w:rsidRDefault="000D052B" w:rsidP="00192DA9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3FD423F3" w14:textId="77777777" w:rsidR="000D052B" w:rsidRPr="00E47503" w:rsidRDefault="000D052B" w:rsidP="00192DA9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48740947" w14:textId="77777777" w:rsidR="000D052B" w:rsidRPr="00E47503" w:rsidRDefault="000D052B" w:rsidP="00192DA9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1449" w:type="dxa"/>
            <w:shd w:val="clear" w:color="auto" w:fill="auto"/>
          </w:tcPr>
          <w:p w14:paraId="2694C721" w14:textId="77777777" w:rsidR="000D052B" w:rsidRPr="00E47503" w:rsidRDefault="000D052B" w:rsidP="00192DA9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1268" w:type="dxa"/>
            <w:shd w:val="clear" w:color="auto" w:fill="auto"/>
          </w:tcPr>
          <w:p w14:paraId="34A80AC4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58" w:type="dxa"/>
            <w:shd w:val="clear" w:color="auto" w:fill="auto"/>
          </w:tcPr>
          <w:p w14:paraId="2DB1C983" w14:textId="77777777" w:rsidR="000D052B" w:rsidRPr="00E47503" w:rsidRDefault="000D052B" w:rsidP="00192DA9">
            <w:pPr>
              <w:pStyle w:val="BodyTextIndent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</w:tbl>
    <w:p w14:paraId="4302FED5" w14:textId="77777777" w:rsidR="000D40EF" w:rsidRPr="009A31B2" w:rsidRDefault="000D40EF" w:rsidP="00E47503">
      <w:pPr>
        <w:pStyle w:val="BodyTextIndent"/>
        <w:tabs>
          <w:tab w:val="right" w:pos="7560"/>
        </w:tabs>
        <w:spacing w:before="0" w:after="0" w:line="240" w:lineRule="auto"/>
        <w:ind w:left="0"/>
      </w:pPr>
    </w:p>
    <w:sectPr w:rsidR="000D40EF" w:rsidRPr="009A31B2" w:rsidSect="004C6FC9">
      <w:pgSz w:w="16838" w:h="11906" w:orient="landscape" w:code="9"/>
      <w:pgMar w:top="1418" w:right="1134" w:bottom="1134" w:left="1134" w:header="851" w:footer="992" w:gutter="0"/>
      <w:pgNumType w:start="3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C32EFE" w14:textId="77777777" w:rsidR="00D049B6" w:rsidRDefault="00D049B6">
      <w:r>
        <w:separator/>
      </w:r>
    </w:p>
  </w:endnote>
  <w:endnote w:type="continuationSeparator" w:id="0">
    <w:p w14:paraId="6F61292C" w14:textId="77777777" w:rsidR="00D049B6" w:rsidRDefault="00D049B6">
      <w:r>
        <w:continuationSeparator/>
      </w:r>
    </w:p>
  </w:endnote>
  <w:endnote w:type="continuationNotice" w:id="1">
    <w:p w14:paraId="1D6AA21E" w14:textId="77777777" w:rsidR="00D049B6" w:rsidRDefault="00D049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2F4E92" w14:textId="77777777" w:rsidR="004C6FC9" w:rsidRDefault="004C6FC9" w:rsidP="004C6FC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E6149F" w14:textId="77777777" w:rsidR="004C6FC9" w:rsidRDefault="004C6FC9" w:rsidP="004C6FC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8D9911" w14:textId="22B101AF" w:rsidR="004C6FC9" w:rsidRDefault="004C6FC9" w:rsidP="004C6FC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75236">
      <w:rPr>
        <w:rStyle w:val="PageNumber"/>
        <w:noProof/>
      </w:rPr>
      <w:t>5</w:t>
    </w:r>
    <w:r>
      <w:rPr>
        <w:rStyle w:val="PageNumber"/>
      </w:rPr>
      <w:fldChar w:fldCharType="end"/>
    </w:r>
  </w:p>
  <w:p w14:paraId="1E360223" w14:textId="324D4BAC" w:rsidR="004C6FC9" w:rsidRDefault="00D45299" w:rsidP="00D45299">
    <w:pPr>
      <w:pStyle w:val="Footer"/>
      <w:ind w:right="360"/>
      <w:rPr>
        <w:lang w:eastAsia="zh-HK"/>
      </w:rPr>
    </w:pPr>
    <w:r w:rsidRPr="00D45299">
      <w:rPr>
        <w:rFonts w:hint="eastAsia"/>
      </w:rPr>
      <w:t>学校周年计划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A5E2A1" w14:textId="77777777" w:rsidR="004C6FC9" w:rsidRDefault="004C6FC9">
    <w:pPr>
      <w:pStyle w:val="Footer"/>
    </w:pPr>
    <w:r>
      <w:rPr>
        <w:rFonts w:hint="eastAsia"/>
      </w:rPr>
      <w:t>學校周年計劃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6F601C" w14:textId="77777777" w:rsidR="00D049B6" w:rsidRDefault="00D049B6">
      <w:r>
        <w:separator/>
      </w:r>
    </w:p>
  </w:footnote>
  <w:footnote w:type="continuationSeparator" w:id="0">
    <w:p w14:paraId="447104CA" w14:textId="77777777" w:rsidR="00D049B6" w:rsidRDefault="00D049B6">
      <w:r>
        <w:continuationSeparator/>
      </w:r>
    </w:p>
  </w:footnote>
  <w:footnote w:type="continuationNotice" w:id="1">
    <w:p w14:paraId="061E6502" w14:textId="77777777" w:rsidR="00D049B6" w:rsidRDefault="00D049B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05F6A"/>
    <w:multiLevelType w:val="hybridMultilevel"/>
    <w:tmpl w:val="0C02F6DE"/>
    <w:lvl w:ilvl="0" w:tplc="5262CBA0">
      <w:start w:val="1"/>
      <w:numFmt w:val="decimal"/>
      <w:lvlText w:val="%1."/>
      <w:lvlJc w:val="left"/>
      <w:pPr>
        <w:tabs>
          <w:tab w:val="num" w:pos="585"/>
        </w:tabs>
        <w:ind w:left="585" w:hanging="585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B1B4C82"/>
    <w:multiLevelType w:val="hybridMultilevel"/>
    <w:tmpl w:val="0546BFFC"/>
    <w:lvl w:ilvl="0" w:tplc="FBAA4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D332E9E"/>
    <w:multiLevelType w:val="hybridMultilevel"/>
    <w:tmpl w:val="60B228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3E27180F"/>
    <w:multiLevelType w:val="hybridMultilevel"/>
    <w:tmpl w:val="8C60B7EE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74646C80"/>
    <w:multiLevelType w:val="hybridMultilevel"/>
    <w:tmpl w:val="4A0CFADE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rOwtADSZibGlko6SsGpxcWZ+XkgBWa1AEnZ+PIsAAAA"/>
  </w:docVars>
  <w:rsids>
    <w:rsidRoot w:val="000D40EF"/>
    <w:rsid w:val="0000467C"/>
    <w:rsid w:val="00020FA4"/>
    <w:rsid w:val="00030058"/>
    <w:rsid w:val="0003091D"/>
    <w:rsid w:val="00032FC8"/>
    <w:rsid w:val="00056E42"/>
    <w:rsid w:val="00057AD3"/>
    <w:rsid w:val="0008097B"/>
    <w:rsid w:val="000853E1"/>
    <w:rsid w:val="000A71B4"/>
    <w:rsid w:val="000A729C"/>
    <w:rsid w:val="000D052B"/>
    <w:rsid w:val="000D40EF"/>
    <w:rsid w:val="000E5813"/>
    <w:rsid w:val="000F3F4A"/>
    <w:rsid w:val="000F6DA9"/>
    <w:rsid w:val="00114D72"/>
    <w:rsid w:val="00141CA1"/>
    <w:rsid w:val="001421D6"/>
    <w:rsid w:val="001422D4"/>
    <w:rsid w:val="001467E8"/>
    <w:rsid w:val="00157DDB"/>
    <w:rsid w:val="0017247E"/>
    <w:rsid w:val="00173236"/>
    <w:rsid w:val="0017539E"/>
    <w:rsid w:val="001878C3"/>
    <w:rsid w:val="00195FFB"/>
    <w:rsid w:val="001C3B3A"/>
    <w:rsid w:val="001C6BB4"/>
    <w:rsid w:val="00212EE7"/>
    <w:rsid w:val="00243014"/>
    <w:rsid w:val="002474F2"/>
    <w:rsid w:val="00247C15"/>
    <w:rsid w:val="0026598F"/>
    <w:rsid w:val="00265C09"/>
    <w:rsid w:val="00267661"/>
    <w:rsid w:val="00275236"/>
    <w:rsid w:val="002B7DAD"/>
    <w:rsid w:val="002E737B"/>
    <w:rsid w:val="002E7744"/>
    <w:rsid w:val="002F1D70"/>
    <w:rsid w:val="002F7B48"/>
    <w:rsid w:val="00302B77"/>
    <w:rsid w:val="00317EB6"/>
    <w:rsid w:val="00324EFA"/>
    <w:rsid w:val="00331898"/>
    <w:rsid w:val="003421F4"/>
    <w:rsid w:val="003470B0"/>
    <w:rsid w:val="00347681"/>
    <w:rsid w:val="0036163E"/>
    <w:rsid w:val="00370AC8"/>
    <w:rsid w:val="00372A88"/>
    <w:rsid w:val="00377785"/>
    <w:rsid w:val="003801A6"/>
    <w:rsid w:val="0038410A"/>
    <w:rsid w:val="003946C6"/>
    <w:rsid w:val="003A7EBB"/>
    <w:rsid w:val="003B0902"/>
    <w:rsid w:val="003B46CC"/>
    <w:rsid w:val="003B4EB7"/>
    <w:rsid w:val="003C7C01"/>
    <w:rsid w:val="003D0F2B"/>
    <w:rsid w:val="00406736"/>
    <w:rsid w:val="0041048D"/>
    <w:rsid w:val="00410C1B"/>
    <w:rsid w:val="00410C4B"/>
    <w:rsid w:val="00442E2B"/>
    <w:rsid w:val="00443B3A"/>
    <w:rsid w:val="00447F4A"/>
    <w:rsid w:val="00451C14"/>
    <w:rsid w:val="00457822"/>
    <w:rsid w:val="00477190"/>
    <w:rsid w:val="004874DD"/>
    <w:rsid w:val="0049750D"/>
    <w:rsid w:val="004A02E6"/>
    <w:rsid w:val="004A32C4"/>
    <w:rsid w:val="004C1FB6"/>
    <w:rsid w:val="004C6B87"/>
    <w:rsid w:val="004C6FC9"/>
    <w:rsid w:val="004D0719"/>
    <w:rsid w:val="004D0C87"/>
    <w:rsid w:val="004D107C"/>
    <w:rsid w:val="004F446C"/>
    <w:rsid w:val="0050369E"/>
    <w:rsid w:val="00507874"/>
    <w:rsid w:val="0052191E"/>
    <w:rsid w:val="00524BE9"/>
    <w:rsid w:val="00531EF7"/>
    <w:rsid w:val="005352D5"/>
    <w:rsid w:val="00536FB6"/>
    <w:rsid w:val="00541BD1"/>
    <w:rsid w:val="00560669"/>
    <w:rsid w:val="005706AE"/>
    <w:rsid w:val="005920D8"/>
    <w:rsid w:val="005A4A74"/>
    <w:rsid w:val="005A5364"/>
    <w:rsid w:val="005B746C"/>
    <w:rsid w:val="005C07CD"/>
    <w:rsid w:val="005C4D5B"/>
    <w:rsid w:val="005C5994"/>
    <w:rsid w:val="005C6A3A"/>
    <w:rsid w:val="005F2C03"/>
    <w:rsid w:val="00601424"/>
    <w:rsid w:val="00623C6A"/>
    <w:rsid w:val="00626157"/>
    <w:rsid w:val="006311A3"/>
    <w:rsid w:val="00643CDF"/>
    <w:rsid w:val="00660563"/>
    <w:rsid w:val="006743F9"/>
    <w:rsid w:val="00676A6A"/>
    <w:rsid w:val="006A11E7"/>
    <w:rsid w:val="006B4AE3"/>
    <w:rsid w:val="006E630A"/>
    <w:rsid w:val="006F6A7D"/>
    <w:rsid w:val="007064B8"/>
    <w:rsid w:val="00713BC0"/>
    <w:rsid w:val="007255C9"/>
    <w:rsid w:val="00757014"/>
    <w:rsid w:val="0077079E"/>
    <w:rsid w:val="00777FBB"/>
    <w:rsid w:val="007B041A"/>
    <w:rsid w:val="007D2D14"/>
    <w:rsid w:val="007E63D2"/>
    <w:rsid w:val="007F064D"/>
    <w:rsid w:val="007F24F3"/>
    <w:rsid w:val="007F3920"/>
    <w:rsid w:val="007F3F61"/>
    <w:rsid w:val="007F3F8E"/>
    <w:rsid w:val="00807E8F"/>
    <w:rsid w:val="00810055"/>
    <w:rsid w:val="00811924"/>
    <w:rsid w:val="00815826"/>
    <w:rsid w:val="008253A9"/>
    <w:rsid w:val="00835811"/>
    <w:rsid w:val="00843667"/>
    <w:rsid w:val="00845670"/>
    <w:rsid w:val="00866314"/>
    <w:rsid w:val="008707FC"/>
    <w:rsid w:val="008761FD"/>
    <w:rsid w:val="008826B6"/>
    <w:rsid w:val="0088381D"/>
    <w:rsid w:val="00886751"/>
    <w:rsid w:val="0088733B"/>
    <w:rsid w:val="0089467B"/>
    <w:rsid w:val="008B0DC7"/>
    <w:rsid w:val="008B0E1B"/>
    <w:rsid w:val="008B7D91"/>
    <w:rsid w:val="008D38E3"/>
    <w:rsid w:val="008E443D"/>
    <w:rsid w:val="009419D7"/>
    <w:rsid w:val="0094606F"/>
    <w:rsid w:val="00950CBB"/>
    <w:rsid w:val="009572E4"/>
    <w:rsid w:val="0097241F"/>
    <w:rsid w:val="00985945"/>
    <w:rsid w:val="009A31B2"/>
    <w:rsid w:val="009A354C"/>
    <w:rsid w:val="009C3CA2"/>
    <w:rsid w:val="009C7016"/>
    <w:rsid w:val="009D01B8"/>
    <w:rsid w:val="009D04C2"/>
    <w:rsid w:val="009D5398"/>
    <w:rsid w:val="009E26FC"/>
    <w:rsid w:val="009E70B2"/>
    <w:rsid w:val="00A20660"/>
    <w:rsid w:val="00A41DEE"/>
    <w:rsid w:val="00A57F16"/>
    <w:rsid w:val="00A67EE2"/>
    <w:rsid w:val="00A72209"/>
    <w:rsid w:val="00A72AE9"/>
    <w:rsid w:val="00A76FA3"/>
    <w:rsid w:val="00A94EF4"/>
    <w:rsid w:val="00AA0582"/>
    <w:rsid w:val="00AA6BAF"/>
    <w:rsid w:val="00AA78E5"/>
    <w:rsid w:val="00AC37A6"/>
    <w:rsid w:val="00AD0E2A"/>
    <w:rsid w:val="00AD1126"/>
    <w:rsid w:val="00AE3326"/>
    <w:rsid w:val="00AE7730"/>
    <w:rsid w:val="00AF3EC9"/>
    <w:rsid w:val="00AF47DC"/>
    <w:rsid w:val="00AF70EE"/>
    <w:rsid w:val="00B2443C"/>
    <w:rsid w:val="00B362F5"/>
    <w:rsid w:val="00B4232B"/>
    <w:rsid w:val="00B46DA1"/>
    <w:rsid w:val="00B84E1E"/>
    <w:rsid w:val="00BC4F29"/>
    <w:rsid w:val="00BD2935"/>
    <w:rsid w:val="00BD72AB"/>
    <w:rsid w:val="00BD79B1"/>
    <w:rsid w:val="00BE2CC0"/>
    <w:rsid w:val="00C00D7A"/>
    <w:rsid w:val="00C05EFC"/>
    <w:rsid w:val="00C10D54"/>
    <w:rsid w:val="00C1676A"/>
    <w:rsid w:val="00C20ABD"/>
    <w:rsid w:val="00C36EE3"/>
    <w:rsid w:val="00C41BCD"/>
    <w:rsid w:val="00C527CF"/>
    <w:rsid w:val="00C55041"/>
    <w:rsid w:val="00CA01B6"/>
    <w:rsid w:val="00CA0621"/>
    <w:rsid w:val="00CA482E"/>
    <w:rsid w:val="00CC3733"/>
    <w:rsid w:val="00CD124A"/>
    <w:rsid w:val="00CD496D"/>
    <w:rsid w:val="00CE1067"/>
    <w:rsid w:val="00CE5D42"/>
    <w:rsid w:val="00CE752F"/>
    <w:rsid w:val="00CF0425"/>
    <w:rsid w:val="00CF1333"/>
    <w:rsid w:val="00D049B6"/>
    <w:rsid w:val="00D05C7F"/>
    <w:rsid w:val="00D076D7"/>
    <w:rsid w:val="00D139FF"/>
    <w:rsid w:val="00D228A4"/>
    <w:rsid w:val="00D22E7A"/>
    <w:rsid w:val="00D27D5C"/>
    <w:rsid w:val="00D37E15"/>
    <w:rsid w:val="00D45299"/>
    <w:rsid w:val="00D62049"/>
    <w:rsid w:val="00D63E28"/>
    <w:rsid w:val="00D84BF5"/>
    <w:rsid w:val="00D92168"/>
    <w:rsid w:val="00DA460F"/>
    <w:rsid w:val="00DB1A6C"/>
    <w:rsid w:val="00DB1AE7"/>
    <w:rsid w:val="00DD484E"/>
    <w:rsid w:val="00DE0B90"/>
    <w:rsid w:val="00DE559B"/>
    <w:rsid w:val="00DF001B"/>
    <w:rsid w:val="00DF1C8E"/>
    <w:rsid w:val="00E34C63"/>
    <w:rsid w:val="00E43587"/>
    <w:rsid w:val="00E46B1C"/>
    <w:rsid w:val="00E47503"/>
    <w:rsid w:val="00E516CF"/>
    <w:rsid w:val="00E530DE"/>
    <w:rsid w:val="00E676CC"/>
    <w:rsid w:val="00E72AAB"/>
    <w:rsid w:val="00E939B5"/>
    <w:rsid w:val="00E93C6D"/>
    <w:rsid w:val="00E966AC"/>
    <w:rsid w:val="00EA3A8E"/>
    <w:rsid w:val="00EA41A7"/>
    <w:rsid w:val="00EC0E26"/>
    <w:rsid w:val="00F15447"/>
    <w:rsid w:val="00F2487B"/>
    <w:rsid w:val="00F32C1B"/>
    <w:rsid w:val="00F609D8"/>
    <w:rsid w:val="00F710F7"/>
    <w:rsid w:val="00FB10E2"/>
    <w:rsid w:val="00FC1C75"/>
    <w:rsid w:val="00FD4E33"/>
    <w:rsid w:val="00FE1E71"/>
    <w:rsid w:val="00FE5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04F9227"/>
  <w15:chartTrackingRefBased/>
  <w15:docId w15:val="{649D487E-6853-4AD8-B703-A3C32DB20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40EF"/>
    <w:pPr>
      <w:widowControl w:val="0"/>
    </w:pPr>
    <w:rPr>
      <w:kern w:val="2"/>
      <w:sz w:val="24"/>
      <w:szCs w:val="24"/>
    </w:rPr>
  </w:style>
  <w:style w:type="paragraph" w:styleId="Heading1">
    <w:name w:val="heading 1"/>
    <w:aliases w:val=" 字元3"/>
    <w:basedOn w:val="Normal"/>
    <w:next w:val="Normal"/>
    <w:link w:val="Heading1Char"/>
    <w:autoRedefine/>
    <w:qFormat/>
    <w:rsid w:val="000D40EF"/>
    <w:pPr>
      <w:keepNext/>
      <w:jc w:val="both"/>
      <w:outlineLvl w:val="0"/>
    </w:pPr>
    <w:rPr>
      <w:rFonts w:ascii="Cambria" w:hAnsi="Cambria"/>
      <w:b/>
      <w:bCs/>
      <w:spacing w:val="20"/>
      <w:kern w:val="5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sid w:val="000D40EF"/>
    <w:pPr>
      <w:snapToGrid w:val="0"/>
    </w:pPr>
    <w:rPr>
      <w:sz w:val="20"/>
      <w:szCs w:val="20"/>
    </w:rPr>
  </w:style>
  <w:style w:type="character" w:customStyle="1" w:styleId="Heading1Char">
    <w:name w:val="Heading 1 Char"/>
    <w:aliases w:val=" 字元3 Char"/>
    <w:link w:val="Heading1"/>
    <w:rsid w:val="000D40EF"/>
    <w:rPr>
      <w:rFonts w:ascii="Cambria" w:eastAsia="新細明體" w:hAnsi="Cambria"/>
      <w:b/>
      <w:bCs/>
      <w:spacing w:val="20"/>
      <w:kern w:val="52"/>
      <w:sz w:val="28"/>
      <w:szCs w:val="32"/>
      <w:lang w:val="en-US" w:eastAsia="zh-TW" w:bidi="ar-SA"/>
    </w:rPr>
  </w:style>
  <w:style w:type="paragraph" w:customStyle="1" w:styleId="1">
    <w:name w:val="樣式1"/>
    <w:basedOn w:val="Normal"/>
    <w:rsid w:val="000D40EF"/>
    <w:pPr>
      <w:adjustRightInd w:val="0"/>
      <w:spacing w:before="180" w:after="180" w:line="360" w:lineRule="atLeast"/>
      <w:jc w:val="both"/>
      <w:textAlignment w:val="baseline"/>
    </w:pPr>
    <w:rPr>
      <w:rFonts w:eastAsia="細明體"/>
      <w:spacing w:val="40"/>
      <w:kern w:val="0"/>
      <w:szCs w:val="20"/>
      <w:lang w:val="en-GB"/>
    </w:rPr>
  </w:style>
  <w:style w:type="paragraph" w:styleId="BodyTextIndent">
    <w:name w:val="Body Text Indent"/>
    <w:basedOn w:val="Normal"/>
    <w:link w:val="BodyTextIndentChar"/>
    <w:rsid w:val="000D40EF"/>
    <w:pPr>
      <w:spacing w:before="120" w:after="120" w:line="360" w:lineRule="atLeast"/>
      <w:ind w:left="3420"/>
      <w:jc w:val="both"/>
    </w:pPr>
    <w:rPr>
      <w:rFonts w:eastAsia="細明體"/>
      <w:spacing w:val="40"/>
      <w:szCs w:val="20"/>
    </w:rPr>
  </w:style>
  <w:style w:type="paragraph" w:styleId="BodyText">
    <w:name w:val="Body Text"/>
    <w:basedOn w:val="Normal"/>
    <w:rsid w:val="000D40EF"/>
    <w:pPr>
      <w:jc w:val="both"/>
    </w:pPr>
  </w:style>
  <w:style w:type="paragraph" w:styleId="BalloonText">
    <w:name w:val="Balloon Text"/>
    <w:basedOn w:val="Normal"/>
    <w:semiHidden/>
    <w:rsid w:val="00E676CC"/>
    <w:rPr>
      <w:rFonts w:ascii="Arial" w:hAnsi="Arial"/>
      <w:sz w:val="18"/>
      <w:szCs w:val="18"/>
    </w:rPr>
  </w:style>
  <w:style w:type="paragraph" w:styleId="Header">
    <w:name w:val="header"/>
    <w:basedOn w:val="Normal"/>
    <w:rsid w:val="004C6F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Footer">
    <w:name w:val="footer"/>
    <w:basedOn w:val="Normal"/>
    <w:rsid w:val="004C6F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PageNumber">
    <w:name w:val="page number"/>
    <w:basedOn w:val="DefaultParagraphFont"/>
    <w:rsid w:val="004C6FC9"/>
  </w:style>
  <w:style w:type="character" w:customStyle="1" w:styleId="BodyTextIndentChar">
    <w:name w:val="Body Text Indent Char"/>
    <w:link w:val="BodyTextIndent"/>
    <w:rsid w:val="00843667"/>
    <w:rPr>
      <w:rFonts w:eastAsia="細明體"/>
      <w:spacing w:val="40"/>
      <w:kern w:val="2"/>
      <w:sz w:val="24"/>
    </w:rPr>
  </w:style>
  <w:style w:type="character" w:styleId="CommentReference">
    <w:name w:val="annotation reference"/>
    <w:rsid w:val="00442E2B"/>
    <w:rPr>
      <w:sz w:val="18"/>
      <w:szCs w:val="18"/>
    </w:rPr>
  </w:style>
  <w:style w:type="paragraph" w:styleId="CommentText">
    <w:name w:val="annotation text"/>
    <w:basedOn w:val="Normal"/>
    <w:link w:val="CommentTextChar"/>
    <w:rsid w:val="00442E2B"/>
  </w:style>
  <w:style w:type="character" w:customStyle="1" w:styleId="CommentTextChar">
    <w:name w:val="Comment Text Char"/>
    <w:link w:val="CommentText"/>
    <w:rsid w:val="00442E2B"/>
    <w:rPr>
      <w:kern w:val="2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442E2B"/>
    <w:rPr>
      <w:b/>
      <w:bCs/>
    </w:rPr>
  </w:style>
  <w:style w:type="character" w:customStyle="1" w:styleId="CommentSubjectChar">
    <w:name w:val="Comment Subject Char"/>
    <w:link w:val="CommentSubject"/>
    <w:rsid w:val="00442E2B"/>
    <w:rPr>
      <w:b/>
      <w:bCs/>
      <w:kern w:val="2"/>
      <w:sz w:val="24"/>
      <w:szCs w:val="24"/>
    </w:rPr>
  </w:style>
  <w:style w:type="paragraph" w:styleId="Revision">
    <w:name w:val="Revision"/>
    <w:hidden/>
    <w:uiPriority w:val="99"/>
    <w:semiHidden/>
    <w:rsid w:val="00E93C6D"/>
    <w:rPr>
      <w:kern w:val="2"/>
      <w:sz w:val="24"/>
      <w:szCs w:val="24"/>
    </w:rPr>
  </w:style>
  <w:style w:type="character" w:styleId="Hyperlink">
    <w:name w:val="Hyperlink"/>
    <w:rsid w:val="001422D4"/>
    <w:rPr>
      <w:color w:val="0563C1"/>
      <w:u w:val="single"/>
    </w:rPr>
  </w:style>
  <w:style w:type="character" w:styleId="FollowedHyperlink">
    <w:name w:val="FollowedHyperlink"/>
    <w:basedOn w:val="DefaultParagraphFont"/>
    <w:rsid w:val="001422D4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rsid w:val="00CE106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910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db.gov.hk/sse/sc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db.gov.hk/sse/sc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3D45169896C7A84683901C252E6BE3BF" ma:contentTypeVersion="8" ma:contentTypeDescription="建立新的文件。" ma:contentTypeScope="" ma:versionID="c875ec9ab2965a42812a97a066d4c94c">
  <xsd:schema xmlns:xsd="http://www.w3.org/2001/XMLSchema" xmlns:xs="http://www.w3.org/2001/XMLSchema" xmlns:p="http://schemas.microsoft.com/office/2006/metadata/properties" xmlns:ns2="f39dcd04-9d45-42f3-ad1d-a104088e2f01" targetNamespace="http://schemas.microsoft.com/office/2006/metadata/properties" ma:root="true" ma:fieldsID="9aba3ad61d3891810a56e2d386573886" ns2:_="">
    <xsd:import namespace="f39dcd04-9d45-42f3-ad1d-a104088e2f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9dcd04-9d45-42f3-ad1d-a104088e2f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286545-C51C-43B9-A7EF-210382086F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9dcd04-9d45-42f3-ad1d-a104088e2f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DCB8EA-3E7A-473C-A8C9-DA7FB3A9D3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DEAC72-4FD9-43C1-9423-1BF2551C76F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3F3D6F-69D7-4DD3-8675-420492C7D5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635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m 4</dc:creator>
  <cp:keywords/>
  <cp:lastModifiedBy>QAO41</cp:lastModifiedBy>
  <cp:revision>6</cp:revision>
  <cp:lastPrinted>2013-07-26T02:28:00Z</cp:lastPrinted>
  <dcterms:created xsi:type="dcterms:W3CDTF">2022-11-10T02:37:00Z</dcterms:created>
  <dcterms:modified xsi:type="dcterms:W3CDTF">2022-11-10T08:16:00Z</dcterms:modified>
</cp:coreProperties>
</file>